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Header"/>
        <w:rPr>
          <w:rFonts w:eastAsia="SimSun" w:cs="Arial"/>
          <w:bCs/>
          <w:sz w:val="22"/>
          <w:szCs w:val="22"/>
          <w:lang w:eastAsia="zh-CN"/>
        </w:rPr>
      </w:pPr>
    </w:p>
    <w:p w14:paraId="15BC08F1" w14:textId="77777777" w:rsidR="00434BB8" w:rsidRDefault="009649AB">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69AFB4FA" w14:textId="77777777" w:rsidR="00434BB8" w:rsidRDefault="009649AB">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8C5A845" w14:textId="77777777" w:rsidR="00434BB8" w:rsidRDefault="009649AB">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133DC189"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channels;</w:t>
            </w:r>
          </w:p>
          <w:p w14:paraId="241B3D7A" w14:textId="77777777" w:rsidR="00434BB8" w:rsidRDefault="009649AB">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For the detials on configurationof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SimSun"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MeasObjectId</w:t>
      </w:r>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1CA641C0" w14:textId="77777777" w:rsidR="00434BB8" w:rsidRDefault="009649AB">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313532ED"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14:paraId="60EF6F35"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14:paraId="5C8A3E89"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77F005F"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ValueNR</w:t>
            </w:r>
            <w:r>
              <w:rPr>
                <w:rFonts w:ascii="Times New Roman" w:hAnsi="Times New Roman"/>
                <w:sz w:val="18"/>
                <w:szCs w:val="18"/>
              </w:rPr>
              <w:t xml:space="preserve"> for frequency position, SCS for SSB, SMTC, etc.) are included in </w:t>
            </w:r>
            <w:r>
              <w:rPr>
                <w:rFonts w:ascii="Times New Roman" w:hAnsi="Times New Roman"/>
                <w:i/>
                <w:iCs/>
                <w:sz w:val="18"/>
                <w:szCs w:val="18"/>
              </w:rPr>
              <w:t>MeasObjectNR</w:t>
            </w:r>
            <w:r>
              <w:rPr>
                <w:rFonts w:ascii="Times New Roman" w:hAnsi="Times New Roman"/>
                <w:sz w:val="18"/>
                <w:szCs w:val="18"/>
              </w:rPr>
              <w:t xml:space="preserve"> configured for each UE, each of which is identified by MeasObjectId.  </w:t>
            </w:r>
          </w:p>
          <w:p w14:paraId="49FE30F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Thus, as per our view, configure PCI and MeasObjectId is sufficient to introduce neighbor cell SSB in TCI state as QCL source. It is noted that MeasObjectId contains the SSB information, and it can be used to carry SSB information. But it is not one property of SSB. So our suggestion is as follows</w:t>
            </w:r>
          </w:p>
          <w:p w14:paraId="37A98697" w14:textId="77777777" w:rsidR="00434BB8" w:rsidRDefault="00434BB8">
            <w:pPr>
              <w:pStyle w:val="ListParagraph"/>
              <w:numPr>
                <w:ilvl w:val="255"/>
                <w:numId w:val="0"/>
              </w:numPr>
              <w:spacing w:after="0"/>
              <w:rPr>
                <w:sz w:val="18"/>
                <w:szCs w:val="18"/>
              </w:rPr>
            </w:pPr>
          </w:p>
          <w:p w14:paraId="7D9D294A" w14:textId="77777777" w:rsidR="00434BB8" w:rsidRDefault="009649AB">
            <w:pPr>
              <w:pStyle w:val="ListParagraph"/>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14:paraId="1146054E" w14:textId="77777777" w:rsidR="00434BB8" w:rsidRDefault="009649AB">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14:paraId="464639E8" w14:textId="77777777" w:rsidR="00434BB8" w:rsidRDefault="009649AB">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14:paraId="19D5B4C1" w14:textId="77777777" w:rsidR="00434BB8" w:rsidRDefault="009649AB">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w:t>
            </w:r>
            <w:r w:rsidRPr="002437D9">
              <w:rPr>
                <w:rFonts w:ascii="Courier New" w:hAnsi="Courier New"/>
                <w:noProof/>
                <w:sz w:val="16"/>
                <w:szCs w:val="20"/>
                <w:lang w:eastAsia="en-GB"/>
              </w:rPr>
              <w:t xml:space="preserve">integerSubframe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9)                                                 </w:t>
            </w:r>
          </w:p>
          <w:p w14:paraId="44B99DAD"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                                                                                                      </w:t>
            </w:r>
          </w:p>
          <w:p w14:paraId="1FE2DC21"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2437D9">
              <w:rPr>
                <w:rFonts w:ascii="Courier New" w:hAnsi="Courier New"/>
                <w:noProof/>
                <w:sz w:val="16"/>
                <w:szCs w:val="20"/>
                <w:lang w:eastAsia="en-GB"/>
              </w:rPr>
              <w:t xml:space="preserve">    sfn-SSB-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15),</w:t>
            </w:r>
          </w:p>
          <w:p w14:paraId="5D238F24"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ss-PBCH-BlockPower-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MeasObjectId.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479A410B" w14:textId="77777777" w:rsidR="0030162D" w:rsidRDefault="0030162D" w:rsidP="0030162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14:paraId="03BE2275" w14:textId="77777777" w:rsidR="0030162D" w:rsidRDefault="0030162D" w:rsidP="0030162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r w:rsidRPr="00ED6B03">
              <w:rPr>
                <w:rFonts w:eastAsiaTheme="minorEastAsia"/>
                <w:i/>
                <w:sz w:val="18"/>
                <w:szCs w:val="18"/>
                <w:lang w:val="en-CA" w:eastAsia="zh-CN"/>
              </w:rPr>
              <w:t>servingCellMO</w:t>
            </w:r>
            <w:r>
              <w:rPr>
                <w:rFonts w:eastAsiaTheme="minorEastAsia"/>
                <w:sz w:val="18"/>
                <w:szCs w:val="18"/>
                <w:lang w:val="en-CA" w:eastAsia="zh-CN"/>
              </w:rPr>
              <w:t xml:space="preserve">. This MO carries information for measuring SS/PBCH blocks on the same frequency layer (higher-layer parameters such as </w:t>
            </w:r>
            <w:r w:rsidRPr="00595E9A">
              <w:rPr>
                <w:rFonts w:eastAsiaTheme="minorEastAsia"/>
                <w:i/>
                <w:sz w:val="18"/>
                <w:szCs w:val="18"/>
                <w:lang w:val="en-CA" w:eastAsia="zh-CN"/>
              </w:rPr>
              <w:t>ssbFrequency</w:t>
            </w:r>
            <w:r>
              <w:rPr>
                <w:rFonts w:eastAsiaTheme="minorEastAsia"/>
                <w:sz w:val="18"/>
                <w:szCs w:val="18"/>
                <w:lang w:val="en-CA" w:eastAsia="zh-CN"/>
              </w:rPr>
              <w:t xml:space="preserve"> and </w:t>
            </w:r>
            <w:r w:rsidRPr="00595E9A">
              <w:rPr>
                <w:rFonts w:eastAsiaTheme="minorEastAsia"/>
                <w:i/>
                <w:sz w:val="18"/>
                <w:szCs w:val="18"/>
                <w:lang w:val="en-CA" w:eastAsia="zh-CN"/>
              </w:rPr>
              <w:t>ssbSubcarrierSpacing</w:t>
            </w:r>
            <w:r>
              <w:rPr>
                <w:rFonts w:eastAsiaTheme="minorEastAsia"/>
                <w:sz w:val="18"/>
                <w:szCs w:val="18"/>
                <w:lang w:val="en-CA" w:eastAsia="zh-CN"/>
              </w:rPr>
              <w:t xml:space="preserve"> have to match with </w:t>
            </w:r>
            <w:r w:rsidRPr="00595E9A">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r w:rsidRPr="00ED6B03">
              <w:rPr>
                <w:rFonts w:eastAsiaTheme="minorEastAsia"/>
                <w:i/>
                <w:sz w:val="18"/>
                <w:szCs w:val="18"/>
                <w:lang w:val="en-CA" w:eastAsia="zh-CN"/>
              </w:rPr>
              <w:t>ssbPeriodicityAndOffset</w:t>
            </w:r>
            <w:r>
              <w:rPr>
                <w:rFonts w:eastAsiaTheme="minorEastAsia"/>
                <w:sz w:val="18"/>
                <w:szCs w:val="18"/>
                <w:lang w:val="en-CA" w:eastAsia="zh-CN"/>
              </w:rPr>
              <w:t xml:space="preserve">, </w:t>
            </w:r>
            <w:r w:rsidRPr="00ED6B03">
              <w:rPr>
                <w:rFonts w:eastAsiaTheme="minorEastAsia"/>
                <w:i/>
                <w:sz w:val="18"/>
                <w:szCs w:val="18"/>
                <w:lang w:val="en-CA" w:eastAsia="zh-CN"/>
              </w:rPr>
              <w:t>ssb-ToMeasure</w:t>
            </w:r>
            <w:r>
              <w:rPr>
                <w:rFonts w:eastAsiaTheme="minorEastAsia"/>
                <w:sz w:val="18"/>
                <w:szCs w:val="18"/>
                <w:lang w:val="en-CA" w:eastAsia="zh-CN"/>
              </w:rPr>
              <w:t xml:space="preserve">, </w:t>
            </w:r>
            <w:r>
              <w:rPr>
                <w:rFonts w:eastAsiaTheme="minorEastAsia"/>
                <w:i/>
                <w:sz w:val="18"/>
                <w:szCs w:val="18"/>
                <w:lang w:val="en-CA" w:eastAsia="zh-CN"/>
              </w:rPr>
              <w:t>ssbFrequency</w:t>
            </w:r>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define non-serving cell identification for mul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TRp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614025" w:rsidRPr="00F12506" w14:paraId="13BB7501" w14:textId="77777777" w:rsidTr="00F73F72">
        <w:tc>
          <w:tcPr>
            <w:tcW w:w="1951" w:type="dxa"/>
          </w:tcPr>
          <w:p w14:paraId="276092E3" w14:textId="07102E5B" w:rsidR="00614025" w:rsidRDefault="00614025" w:rsidP="0035465F">
            <w:pPr>
              <w:rPr>
                <w:rFonts w:eastAsia="PMingLiU"/>
                <w:sz w:val="18"/>
                <w:szCs w:val="18"/>
                <w:lang w:val="en-CA" w:eastAsia="zh-TW"/>
              </w:rPr>
            </w:pPr>
            <w:r>
              <w:rPr>
                <w:rFonts w:eastAsia="PMingLiU"/>
                <w:sz w:val="18"/>
                <w:szCs w:val="18"/>
                <w:lang w:val="en-CA" w:eastAsia="zh-TW"/>
              </w:rPr>
              <w:t>Ericsson</w:t>
            </w:r>
          </w:p>
        </w:tc>
        <w:tc>
          <w:tcPr>
            <w:tcW w:w="7109" w:type="dxa"/>
          </w:tcPr>
          <w:p w14:paraId="3EEFE1EF" w14:textId="2B11045B" w:rsidR="00614025" w:rsidRDefault="00614025" w:rsidP="0035465F">
            <w:pPr>
              <w:rPr>
                <w:rFonts w:eastAsia="PMingLiU"/>
                <w:sz w:val="18"/>
                <w:szCs w:val="18"/>
                <w:lang w:eastAsia="zh-TW"/>
              </w:rPr>
            </w:pPr>
            <w:r>
              <w:rPr>
                <w:rFonts w:eastAsia="PMingLiU"/>
                <w:sz w:val="18"/>
                <w:szCs w:val="18"/>
                <w:lang w:eastAsia="zh-TW"/>
              </w:rPr>
              <w:t>Support. We don’t understand the flag</w:t>
            </w:r>
            <w:r w:rsidR="00A52664">
              <w:rPr>
                <w:rFonts w:eastAsia="PMingLiU"/>
                <w:sz w:val="18"/>
                <w:szCs w:val="18"/>
                <w:lang w:eastAsia="zh-TW"/>
              </w:rPr>
              <w:t xml:space="preserve"> bullet</w:t>
            </w:r>
            <w:r>
              <w:rPr>
                <w:rFonts w:eastAsia="PMingLiU"/>
                <w:sz w:val="18"/>
                <w:szCs w:val="18"/>
                <w:lang w:eastAsia="zh-TW"/>
              </w:rPr>
              <w:t xml:space="preserve">, if the configured PCI is different from the PCI of the serving cell, it is by definition non-serving </w:t>
            </w:r>
            <w:r w:rsidR="007B2EEC">
              <w:rPr>
                <w:rFonts w:eastAsia="PMingLiU"/>
                <w:sz w:val="18"/>
                <w:szCs w:val="18"/>
                <w:lang w:eastAsia="zh-TW"/>
              </w:rPr>
              <w:t xml:space="preserve">cell </w:t>
            </w:r>
            <w:r>
              <w:rPr>
                <w:rFonts w:eastAsia="PMingLiU"/>
                <w:sz w:val="18"/>
                <w:szCs w:val="18"/>
                <w:lang w:eastAsia="zh-TW"/>
              </w:rPr>
              <w:t>information</w:t>
            </w:r>
          </w:p>
        </w:tc>
      </w:tr>
      <w:tr w:rsidR="00C26183" w:rsidRPr="00F12506" w14:paraId="04928167" w14:textId="77777777" w:rsidTr="00F73F72">
        <w:tc>
          <w:tcPr>
            <w:tcW w:w="1951" w:type="dxa"/>
          </w:tcPr>
          <w:p w14:paraId="484FA700" w14:textId="22ED067E" w:rsidR="00C26183" w:rsidRDefault="00C26183" w:rsidP="00C26183">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7A1EDF32" w14:textId="77777777" w:rsidR="00C26183" w:rsidRDefault="00C26183" w:rsidP="00C26183">
            <w:pPr>
              <w:rPr>
                <w:rFonts w:eastAsia="PMingLiU"/>
                <w:sz w:val="18"/>
                <w:szCs w:val="18"/>
                <w:lang w:eastAsia="zh-TW"/>
              </w:rPr>
            </w:pPr>
            <w:r>
              <w:rPr>
                <w:rFonts w:eastAsia="PMingLiU"/>
                <w:sz w:val="18"/>
                <w:szCs w:val="18"/>
                <w:lang w:eastAsia="zh-TW"/>
              </w:rPr>
              <w:t>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MeasObjectNR. Hence, besides PCI in TCI, other methods to indicate/identify a non-serving cell RS in TCI should also be considered. We therefore suggest the following changes to the FL’s proposal:</w:t>
            </w:r>
          </w:p>
          <w:p w14:paraId="0D656FB0" w14:textId="77777777" w:rsidR="00C26183" w:rsidRPr="00A71FAD" w:rsidRDefault="00C26183" w:rsidP="00C26183">
            <w:pPr>
              <w:rPr>
                <w:rFonts w:eastAsia="PMingLiU"/>
                <w:b/>
                <w:bCs/>
                <w:sz w:val="18"/>
                <w:szCs w:val="18"/>
                <w:lang w:val="fr-FR" w:eastAsia="zh-TW"/>
              </w:rPr>
            </w:pPr>
            <w:r w:rsidRPr="00A71FAD">
              <w:rPr>
                <w:rFonts w:eastAsia="PMingLiU"/>
                <w:b/>
                <w:bCs/>
                <w:sz w:val="18"/>
                <w:szCs w:val="18"/>
                <w:lang w:val="fr-FR" w:eastAsia="zh-TW"/>
              </w:rPr>
              <w:t xml:space="preserve">FL Proposal 1-1: </w:t>
            </w:r>
          </w:p>
          <w:p w14:paraId="077A636B" w14:textId="77777777" w:rsidR="00C26183" w:rsidRPr="00A71FAD" w:rsidRDefault="00C26183" w:rsidP="00C26183">
            <w:pPr>
              <w:numPr>
                <w:ilvl w:val="0"/>
                <w:numId w:val="13"/>
              </w:numPr>
              <w:rPr>
                <w:rFonts w:eastAsia="PMingLiU"/>
                <w:b/>
                <w:bCs/>
                <w:sz w:val="18"/>
                <w:szCs w:val="18"/>
                <w:lang w:val="fr-FR" w:eastAsia="zh-TW"/>
              </w:rPr>
            </w:pPr>
            <w:r w:rsidRPr="00A71FAD">
              <w:rPr>
                <w:rFonts w:eastAsia="PMingLiU" w:hint="eastAsia"/>
                <w:b/>
                <w:bCs/>
                <w:sz w:val="18"/>
                <w:szCs w:val="18"/>
                <w:lang w:val="fr-FR" w:eastAsia="zh-TW"/>
              </w:rPr>
              <w:t>N</w:t>
            </w:r>
            <w:r w:rsidRPr="00A71FAD">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sidRPr="00A71FAD">
              <w:rPr>
                <w:rFonts w:eastAsia="PMingLiU"/>
                <w:b/>
                <w:bCs/>
                <w:sz w:val="18"/>
                <w:szCs w:val="18"/>
                <w:lang w:val="fr-FR" w:eastAsia="zh-TW"/>
              </w:rPr>
              <w:t xml:space="preserve"> for inter-cell MTRP operation </w:t>
            </w:r>
            <w:del w:id="26" w:author="朱大琳/New Communication Technology /SRA/Engineer/삼성전자" w:date="2020-11-02T11:40:00Z">
              <w:r w:rsidRPr="00A71FAD" w:rsidDel="00295FDE">
                <w:rPr>
                  <w:rFonts w:eastAsia="PMingLiU"/>
                  <w:b/>
                  <w:bCs/>
                  <w:sz w:val="18"/>
                  <w:szCs w:val="18"/>
                  <w:lang w:val="fr-FR" w:eastAsia="zh-TW"/>
                </w:rPr>
                <w:delText>at least includes non-serving cell PCI</w:delText>
              </w:r>
            </w:del>
          </w:p>
          <w:p w14:paraId="7D44C759" w14:textId="77777777" w:rsidR="00C26183" w:rsidRDefault="00C26183" w:rsidP="00C26183">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14:paraId="52A0AC79" w14:textId="77777777" w:rsidR="00C26183" w:rsidRPr="00A71FAD" w:rsidRDefault="00C26183" w:rsidP="00C26183">
            <w:pPr>
              <w:numPr>
                <w:ilvl w:val="0"/>
                <w:numId w:val="14"/>
              </w:numPr>
              <w:ind w:leftChars="200" w:left="820"/>
              <w:rPr>
                <w:rFonts w:eastAsia="PMingLiU"/>
                <w:b/>
                <w:bCs/>
                <w:sz w:val="18"/>
                <w:szCs w:val="18"/>
                <w:lang w:val="fr-FR" w:eastAsia="zh-TW"/>
              </w:rPr>
            </w:pPr>
            <w:r w:rsidRPr="00A71FAD">
              <w:rPr>
                <w:rFonts w:eastAsia="PMingLiU"/>
                <w:b/>
                <w:bCs/>
                <w:sz w:val="18"/>
                <w:szCs w:val="18"/>
                <w:lang w:val="fr-FR" w:eastAsia="zh-TW"/>
              </w:rPr>
              <w:t>FFS whether the following non-serving cell information is needed: SSB Periodicity,  SSB position in burst, frequency position, beam sweeping property, MeasObjectId</w:t>
            </w:r>
          </w:p>
          <w:p w14:paraId="32C682BE" w14:textId="790583A2" w:rsidR="00C26183" w:rsidRDefault="00C26183" w:rsidP="00C26183">
            <w:pPr>
              <w:rPr>
                <w:rFonts w:eastAsia="PMingLiU"/>
                <w:sz w:val="18"/>
                <w:szCs w:val="18"/>
                <w:lang w:eastAsia="zh-TW"/>
              </w:rPr>
            </w:pPr>
            <w:del w:id="30" w:author="朱大琳/New Communication Technology /SRA/Engineer/삼성전자" w:date="2020-11-02T11:42:00Z">
              <w:r w:rsidRPr="00A71FAD" w:rsidDel="001B1D05">
                <w:rPr>
                  <w:rFonts w:eastAsia="PMingLiU" w:hint="eastAsia"/>
                  <w:b/>
                  <w:bCs/>
                  <w:sz w:val="18"/>
                  <w:szCs w:val="18"/>
                  <w:lang w:val="fr-FR" w:eastAsia="zh-TW"/>
                </w:rPr>
                <w:delText>F</w:delText>
              </w:r>
              <w:r w:rsidRPr="00A71FAD" w:rsidDel="001B1D05">
                <w:rPr>
                  <w:rFonts w:eastAsia="PMingLiU"/>
                  <w:b/>
                  <w:bCs/>
                  <w:sz w:val="18"/>
                  <w:szCs w:val="18"/>
                  <w:lang w:val="fr-FR" w:eastAsia="zh-TW"/>
                </w:rPr>
                <w:delText xml:space="preserve">FS introducing a flag to represent non-serving cell information  </w:delText>
              </w:r>
            </w:del>
          </w:p>
        </w:tc>
      </w:tr>
    </w:tbl>
    <w:p w14:paraId="40D2E198" w14:textId="77777777" w:rsidR="00434BB8" w:rsidRPr="00F73F72" w:rsidRDefault="00434BB8">
      <w:pPr>
        <w:rPr>
          <w:rFonts w:eastAsiaTheme="minorEastAsia"/>
          <w:sz w:val="18"/>
          <w:szCs w:val="18"/>
          <w:lang w:val="en-CA"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ReportConfig, non-serving cell information is indicated in the CSI-ResourceConfig</w:t>
      </w:r>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14:paraId="6122E115"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14:paraId="1221E010"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14:paraId="389D7BD6"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14:paraId="0CA49929" w14:textId="77777777" w:rsidR="00434BB8" w:rsidRDefault="009649AB">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14:paraId="21947A43"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544DB4A8"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32" w:author="王" w:date="2020-10-30T14:35:00Z">
              <w:r>
                <w:rPr>
                  <w:rFonts w:eastAsiaTheme="minorEastAsia" w:hint="eastAsia"/>
                  <w:sz w:val="18"/>
                  <w:szCs w:val="18"/>
                  <w:lang w:val="fr-FR" w:eastAsia="zh-CN"/>
                </w:rPr>
                <w:t>Alt 1 is preferred.</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14:paraId="3423263D" w14:textId="77777777" w:rsidR="00434BB8" w:rsidRDefault="009649AB">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eMIMO,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37" w:author="Administrator" w:date="2020-11-02T14:45:00Z"/>
        </w:trPr>
        <w:tc>
          <w:tcPr>
            <w:tcW w:w="1951" w:type="dxa"/>
          </w:tcPr>
          <w:p w14:paraId="04F1829A" w14:textId="77777777" w:rsidR="00D67441" w:rsidRDefault="00D67441" w:rsidP="00751743">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ResourceSet</w:t>
            </w:r>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r w:rsidRPr="00B47DE5">
              <w:rPr>
                <w:rFonts w:eastAsiaTheme="minorEastAsia"/>
                <w:sz w:val="18"/>
                <w:szCs w:val="18"/>
                <w:lang w:eastAsia="zh-CN"/>
              </w:rPr>
              <w:t>referenceSignal</w:t>
            </w:r>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ResourceSet</w:t>
            </w:r>
            <w:r>
              <w:rPr>
                <w:rFonts w:eastAsiaTheme="minorEastAsia"/>
                <w:sz w:val="18"/>
                <w:szCs w:val="18"/>
                <w:lang w:eastAsia="zh-CN"/>
              </w:rPr>
              <w:t xml:space="preserve"> (rather than </w:t>
            </w:r>
            <w:r w:rsidRPr="00554384">
              <w:rPr>
                <w:rFonts w:eastAsiaTheme="minorEastAsia"/>
                <w:sz w:val="18"/>
                <w:szCs w:val="18"/>
                <w:lang w:eastAsia="zh-CN"/>
              </w:rPr>
              <w:t>CSI-ResourceConfig</w:t>
            </w:r>
            <w:r>
              <w:rPr>
                <w:rFonts w:eastAsiaTheme="minorEastAsia"/>
                <w:sz w:val="18"/>
                <w:szCs w:val="18"/>
                <w:lang w:eastAsia="zh-CN"/>
              </w:rPr>
              <w:t xml:space="preserve">) as </w:t>
            </w:r>
            <w:r w:rsidRPr="005A4202">
              <w:rPr>
                <w:rFonts w:eastAsiaTheme="minorEastAsia"/>
                <w:sz w:val="18"/>
                <w:szCs w:val="18"/>
                <w:lang w:eastAsia="zh-CN"/>
              </w:rPr>
              <w:t>nzp-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serving cell information is indicated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 xml:space="preserve">Non-serving cell information is indicated in the </w:t>
            </w:r>
            <w:r w:rsidRPr="00554384">
              <w:rPr>
                <w:rFonts w:ascii="Times New Roman Bold" w:eastAsiaTheme="minorEastAsia" w:hAnsi="Times New Roman Bold"/>
                <w:b/>
                <w:bCs/>
                <w:strike/>
                <w:color w:val="FF0000"/>
                <w:kern w:val="0"/>
                <w:sz w:val="18"/>
                <w:szCs w:val="18"/>
                <w:lang w:val="fr-FR"/>
              </w:rPr>
              <w:t>CSI-ResourceConfig</w:t>
            </w:r>
            <w:r w:rsidRPr="00554384">
              <w:rPr>
                <w:rFonts w:ascii="Times New Roman" w:eastAsiaTheme="minorEastAsia" w:hAnsi="Times New Roman"/>
                <w:b/>
                <w:bCs/>
                <w:color w:val="FF0000"/>
                <w:kern w:val="0"/>
                <w:sz w:val="18"/>
                <w:szCs w:val="18"/>
                <w:lang w:val="fr-FR"/>
              </w:rPr>
              <w:t xml:space="preserve"> CSI-SSB-ResourceSe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14:paraId="7B7F87BE"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14:paraId="66877C82"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14:paraId="76C0640F" w14:textId="77777777" w:rsidR="0030162D" w:rsidDel="0030162D" w:rsidRDefault="0030162D" w:rsidP="0030162D">
            <w:pPr>
              <w:pStyle w:val="ListParagraph"/>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ListParagraph"/>
              <w:numPr>
                <w:ilvl w:val="0"/>
                <w:numId w:val="14"/>
              </w:numPr>
              <w:spacing w:after="0"/>
              <w:ind w:firstLineChars="0"/>
              <w:rPr>
                <w:del w:id="46" w:author="Yushu Zhang" w:date="2020-11-02T16:30:00Z"/>
                <w:rFonts w:eastAsiaTheme="minorEastAsia"/>
                <w:sz w:val="18"/>
                <w:szCs w:val="18"/>
                <w:lang w:val="fr-FR"/>
              </w:rPr>
            </w:pPr>
            <w:del w:id="47"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ResourceConfig</w:t>
            </w:r>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8" w:author="Alex Liou" w:date="2020-11-02T20:38:00Z"/>
        </w:trPr>
        <w:tc>
          <w:tcPr>
            <w:tcW w:w="1951" w:type="dxa"/>
          </w:tcPr>
          <w:p w14:paraId="22D97FA6" w14:textId="764CC6F9" w:rsidR="001C60EF" w:rsidRPr="00432C2B" w:rsidRDefault="001C60EF" w:rsidP="001C60EF">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0D02DB33" w14:textId="5DA338A4" w:rsidR="001C60EF" w:rsidRDefault="002E2671" w:rsidP="001C60EF">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A52664" w14:paraId="7C06A3B0" w14:textId="77777777" w:rsidTr="00F73F72">
        <w:tc>
          <w:tcPr>
            <w:tcW w:w="1951" w:type="dxa"/>
          </w:tcPr>
          <w:p w14:paraId="7C6167FE" w14:textId="60442B96" w:rsidR="00A52664" w:rsidRDefault="00A52664" w:rsidP="001C60EF">
            <w:pPr>
              <w:rPr>
                <w:rFonts w:eastAsia="PMingLiU"/>
                <w:sz w:val="18"/>
                <w:szCs w:val="18"/>
                <w:lang w:eastAsia="zh-TW"/>
              </w:rPr>
            </w:pPr>
            <w:r>
              <w:rPr>
                <w:rFonts w:eastAsia="PMingLiU"/>
                <w:sz w:val="18"/>
                <w:szCs w:val="18"/>
                <w:lang w:eastAsia="zh-TW"/>
              </w:rPr>
              <w:t>Ericsson</w:t>
            </w:r>
          </w:p>
        </w:tc>
        <w:tc>
          <w:tcPr>
            <w:tcW w:w="7109" w:type="dxa"/>
          </w:tcPr>
          <w:p w14:paraId="3FDF7E8C" w14:textId="361AD8B6" w:rsidR="00A52664" w:rsidRDefault="00A52664" w:rsidP="001C60EF">
            <w:pPr>
              <w:rPr>
                <w:rFonts w:eastAsia="PMingLiU"/>
                <w:sz w:val="18"/>
                <w:szCs w:val="18"/>
                <w:lang w:eastAsia="zh-TW"/>
              </w:rPr>
            </w:pPr>
            <w:r>
              <w:rPr>
                <w:rFonts w:eastAsia="PMingLiU"/>
                <w:sz w:val="18"/>
                <w:szCs w:val="18"/>
                <w:lang w:eastAsia="zh-TW"/>
              </w:rPr>
              <w:t xml:space="preserve">Support Alt1. Alt3 is </w:t>
            </w:r>
            <w:r w:rsidR="00A83B3D">
              <w:rPr>
                <w:rFonts w:eastAsia="PMingLiU"/>
                <w:sz w:val="18"/>
                <w:szCs w:val="18"/>
                <w:lang w:eastAsia="zh-TW"/>
              </w:rPr>
              <w:t>desirable</w:t>
            </w:r>
            <w:r>
              <w:rPr>
                <w:rFonts w:eastAsia="PMingLiU"/>
                <w:sz w:val="18"/>
                <w:szCs w:val="18"/>
                <w:lang w:eastAsia="zh-TW"/>
              </w:rPr>
              <w:t>, but that discussion belongs in AI 8.1.1</w:t>
            </w:r>
          </w:p>
        </w:tc>
      </w:tr>
      <w:tr w:rsidR="00C26183" w14:paraId="532AF815" w14:textId="77777777" w:rsidTr="00F73F72">
        <w:tc>
          <w:tcPr>
            <w:tcW w:w="1951" w:type="dxa"/>
          </w:tcPr>
          <w:p w14:paraId="4F1D729F" w14:textId="3E23CAEF" w:rsidR="00C26183" w:rsidRDefault="00C26183" w:rsidP="001C60EF">
            <w:pPr>
              <w:rPr>
                <w:rFonts w:eastAsia="PMingLiU"/>
                <w:sz w:val="18"/>
                <w:szCs w:val="18"/>
                <w:lang w:eastAsia="zh-TW"/>
              </w:rPr>
            </w:pPr>
            <w:r>
              <w:rPr>
                <w:rFonts w:eastAsia="PMingLiU"/>
                <w:sz w:val="18"/>
                <w:szCs w:val="18"/>
                <w:lang w:eastAsia="zh-TW"/>
              </w:rPr>
              <w:t>Samsung</w:t>
            </w:r>
          </w:p>
        </w:tc>
        <w:tc>
          <w:tcPr>
            <w:tcW w:w="7109" w:type="dxa"/>
          </w:tcPr>
          <w:p w14:paraId="37C31C8C" w14:textId="201F6AC1" w:rsidR="00C26183" w:rsidRDefault="00C26183" w:rsidP="001C60EF">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lastRenderedPageBreak/>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1</w:t>
      </w:r>
      <w:r w:rsidR="00953810">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14:paraId="02F50D00" w14:textId="77777777" w:rsidR="00434BB8" w:rsidRDefault="009649AB">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953810">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other RS type and their spec impact.</w:t>
      </w:r>
    </w:p>
    <w:p w14:paraId="0E006E81"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1A25400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6" w:author="CATT" w:date="2020-11-01T17:47:00Z">
              <w:r>
                <w:rPr>
                  <w:rFonts w:eastAsiaTheme="minorEastAsia" w:hint="eastAsia"/>
                  <w:sz w:val="18"/>
                  <w:szCs w:val="18"/>
                  <w:lang w:val="fr-FR" w:eastAsia="zh-CN"/>
                </w:rPr>
                <w:t xml:space="preserve">from non-serving cell </w:t>
              </w:r>
            </w:ins>
            <w:ins w:id="57" w:author="CATT" w:date="2020-11-01T17:46:00Z">
              <w:r>
                <w:rPr>
                  <w:rFonts w:eastAsiaTheme="minorEastAsia" w:hint="eastAsia"/>
                  <w:sz w:val="18"/>
                  <w:szCs w:val="18"/>
                  <w:lang w:val="fr-FR" w:eastAsia="zh-CN"/>
                </w:rPr>
                <w:t>as non-serving cell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t FL proposal.</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61" w:author="Administrator" w:date="2020-11-02T14:47:00Z"/>
        </w:trPr>
        <w:tc>
          <w:tcPr>
            <w:tcW w:w="1951" w:type="dxa"/>
          </w:tcPr>
          <w:p w14:paraId="3DDBD86E" w14:textId="77777777" w:rsidR="00BD2557" w:rsidRDefault="00BD2557" w:rsidP="00751743">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A52664" w14:paraId="39EA1EE6" w14:textId="77777777" w:rsidTr="00F73F72">
        <w:tc>
          <w:tcPr>
            <w:tcW w:w="1951" w:type="dxa"/>
          </w:tcPr>
          <w:p w14:paraId="6D4EC155" w14:textId="113773DC" w:rsidR="00A52664" w:rsidRDefault="00A52664" w:rsidP="00953810">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015BCD93" w14:textId="28845633" w:rsidR="00A52664" w:rsidRPr="00953810" w:rsidRDefault="00A52664" w:rsidP="00953810">
            <w:pPr>
              <w:rPr>
                <w:rFonts w:eastAsiaTheme="minorEastAsia"/>
                <w:sz w:val="18"/>
                <w:szCs w:val="18"/>
                <w:lang w:eastAsia="zh-CN"/>
              </w:rPr>
            </w:pPr>
            <w:r>
              <w:rPr>
                <w:rFonts w:eastAsiaTheme="minorEastAsia"/>
                <w:sz w:val="18"/>
                <w:szCs w:val="18"/>
                <w:lang w:eastAsia="zh-CN"/>
              </w:rPr>
              <w:t xml:space="preserve">It is not clear what </w:t>
            </w:r>
            <w:r w:rsidR="00A83B3D">
              <w:rPr>
                <w:rFonts w:eastAsiaTheme="minorEastAsia"/>
                <w:sz w:val="18"/>
                <w:szCs w:val="18"/>
                <w:lang w:eastAsia="zh-CN"/>
              </w:rPr>
              <w:t>this means in addition to FL proposal 1-2, which seems complete.</w:t>
            </w:r>
          </w:p>
        </w:tc>
      </w:tr>
      <w:tr w:rsidR="00C26183" w14:paraId="59FEA989" w14:textId="77777777" w:rsidTr="00F73F72">
        <w:tc>
          <w:tcPr>
            <w:tcW w:w="1951" w:type="dxa"/>
          </w:tcPr>
          <w:p w14:paraId="70272C1F" w14:textId="7EC68118" w:rsidR="00C26183" w:rsidRDefault="00C26183" w:rsidP="00953810">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9D48BA9" w14:textId="617A9877" w:rsidR="00C26183" w:rsidRDefault="00C26183" w:rsidP="00953810">
            <w:pPr>
              <w:rPr>
                <w:rFonts w:eastAsiaTheme="minorEastAsia"/>
                <w:sz w:val="18"/>
                <w:szCs w:val="18"/>
                <w:lang w:eastAsia="zh-CN"/>
              </w:rPr>
            </w:pPr>
            <w:r>
              <w:rPr>
                <w:rFonts w:eastAsiaTheme="minorEastAsia"/>
                <w:sz w:val="18"/>
                <w:szCs w:val="18"/>
                <w:lang w:eastAsia="zh-CN"/>
              </w:rPr>
              <w:t>Support SSB from non-serving cell as non-serving cell source RS</w:t>
            </w:r>
          </w:p>
        </w:tc>
      </w:tr>
    </w:tbl>
    <w:p w14:paraId="1644023B" w14:textId="77777777" w:rsidR="00434BB8" w:rsidRDefault="00434BB8">
      <w:pPr>
        <w:pStyle w:val="ListParagraph"/>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14:paraId="275098B6"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BE8519"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34BB8" w14:paraId="1B4D57A0" w14:textId="77777777" w:rsidTr="00591406">
        <w:tc>
          <w:tcPr>
            <w:tcW w:w="1951" w:type="dxa"/>
          </w:tcPr>
          <w:p w14:paraId="119E6D8D" w14:textId="77777777" w:rsidR="00434BB8" w:rsidRDefault="009649AB">
            <w:pPr>
              <w:rPr>
                <w:rFonts w:eastAsiaTheme="minorEastAsia"/>
                <w:sz w:val="18"/>
                <w:szCs w:val="18"/>
                <w:lang w:val="fr-FR" w:eastAsia="zh-CN"/>
              </w:rPr>
            </w:pPr>
            <w:ins w:id="68" w:author="Peng Sun(vivo)" w:date="2020-11-02T11:26: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DMRS of PDCCH, further clarification in item 7 is needed.</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r w:rsidR="00A83B3D" w14:paraId="5E113AB3" w14:textId="77777777" w:rsidTr="00591406">
        <w:tc>
          <w:tcPr>
            <w:tcW w:w="1951" w:type="dxa"/>
          </w:tcPr>
          <w:p w14:paraId="0B9204E7" w14:textId="69FEFB5C"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BD2B907" w14:textId="29E5BD98" w:rsidR="00A83B3D" w:rsidRDefault="00A83B3D" w:rsidP="0035465F">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C26183" w14:paraId="2481F728" w14:textId="77777777" w:rsidTr="00591406">
        <w:tc>
          <w:tcPr>
            <w:tcW w:w="1951" w:type="dxa"/>
          </w:tcPr>
          <w:p w14:paraId="6B5074CC" w14:textId="2C9D9633"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089DB052" w14:textId="18EF4377" w:rsidR="00C26183" w:rsidRDefault="00C26183" w:rsidP="0035465F">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14:paraId="4657FEA1"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14:paraId="38D04952"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14:paraId="299998AC"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2581B593"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SimSun"/>
                <w:sz w:val="18"/>
                <w:szCs w:val="18"/>
                <w:lang w:eastAsia="zh-CN"/>
              </w:rPr>
            </w:pPr>
            <w:r>
              <w:rPr>
                <w:rFonts w:eastAsia="SimSun"/>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10E8D632" w14:textId="77777777" w:rsidR="00751743" w:rsidRDefault="00751743" w:rsidP="00751743">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rt TCI state enhancements. Furthermore, this proposal can be discussed as part of proposal 1-2 (Alt3), which is related to </w:t>
            </w:r>
            <w:r w:rsidRPr="00B47DE5">
              <w:rPr>
                <w:rFonts w:eastAsiaTheme="minorEastAsia"/>
                <w:sz w:val="18"/>
                <w:szCs w:val="18"/>
                <w:lang w:eastAsia="zh-CN"/>
              </w:rPr>
              <w:t>CSI-SSB-ResourceSet</w:t>
            </w:r>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ResourceSet</w:t>
            </w:r>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lastRenderedPageBreak/>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14:paraId="6E700CF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Support L1 reporting on SSB and NZP-CSI-RS measurements. Reporting configuration associated with resource csi-measurement configuration implicitly associates the reporting for non-serving cell signals. This implies that L1 measurement reporting may not need to enhanced if RS in the measurement configuration is associated with one cell (PCI)</w:t>
            </w:r>
          </w:p>
        </w:tc>
      </w:tr>
      <w:tr w:rsidR="00A83B3D" w14:paraId="44AC2A63" w14:textId="77777777" w:rsidTr="00591406">
        <w:tc>
          <w:tcPr>
            <w:tcW w:w="1951" w:type="dxa"/>
          </w:tcPr>
          <w:p w14:paraId="35C0FED3" w14:textId="281565CB"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7FCB4AD" w14:textId="492FC319" w:rsidR="00A83B3D" w:rsidRDefault="00A83B3D" w:rsidP="009746AB">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C26183" w14:paraId="37593362" w14:textId="77777777" w:rsidTr="00591406">
        <w:tc>
          <w:tcPr>
            <w:tcW w:w="1951" w:type="dxa"/>
          </w:tcPr>
          <w:p w14:paraId="25F56588" w14:textId="49D3D1F7"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5244E02E" w14:textId="7700CFC1" w:rsidR="00C26183" w:rsidRDefault="00C26183" w:rsidP="009746AB">
            <w:pPr>
              <w:rPr>
                <w:rFonts w:eastAsiaTheme="minorEastAsia"/>
                <w:sz w:val="18"/>
                <w:szCs w:val="18"/>
                <w:lang w:val="en-CA" w:eastAsia="zh-CN"/>
              </w:rPr>
            </w:pPr>
            <w:r>
              <w:rPr>
                <w:rFonts w:eastAsiaTheme="minorEastAsia"/>
                <w:sz w:val="18"/>
                <w:szCs w:val="18"/>
                <w:lang w:val="en-CA" w:eastAsia="zh-CN"/>
              </w:rPr>
              <w:t xml:space="preserve">We think RRM based measurement and reporting are sufficient for the purpose of inter-cell MTRP operation. As indicated by several other companies, </w:t>
            </w:r>
            <w:r w:rsidR="003640B8">
              <w:rPr>
                <w:rFonts w:eastAsiaTheme="minorEastAsia"/>
                <w:sz w:val="18"/>
                <w:szCs w:val="18"/>
                <w:lang w:val="en-CA" w:eastAsia="zh-CN"/>
              </w:rPr>
              <w:t>we should better wait for the output from 8.1.1.</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FD0B5BD"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enhancement is out of the scope. </w:t>
              </w:r>
            </w:ins>
          </w:p>
        </w:tc>
      </w:tr>
      <w:tr w:rsidR="00434BB8" w14:paraId="3155FDDA" w14:textId="77777777" w:rsidTr="00847FF8">
        <w:tc>
          <w:tcPr>
            <w:tcW w:w="1951" w:type="dxa"/>
          </w:tcPr>
          <w:p w14:paraId="0CF24C1C" w14:textId="77777777" w:rsidR="00434BB8" w:rsidRDefault="009649AB">
            <w:pPr>
              <w:rPr>
                <w:rFonts w:eastAsiaTheme="minorEastAsia"/>
                <w:sz w:val="18"/>
                <w:szCs w:val="18"/>
                <w:lang w:val="fr-FR" w:eastAsia="zh-CN"/>
              </w:rPr>
            </w:pPr>
            <w:ins w:id="78"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0" w:author="Peng Sun(vivo)" w:date="2020-11-02T11:28:00Z">
              <w:r>
                <w:rPr>
                  <w:rFonts w:eastAsiaTheme="minorEastAsia"/>
                  <w:sz w:val="18"/>
                  <w:szCs w:val="18"/>
                  <w:lang w:val="fr-FR" w:eastAsia="zh-CN"/>
                </w:rPr>
                <w:t xml:space="preserve"> either in this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r w:rsidRPr="005F6F95">
              <w:rPr>
                <w:rFonts w:eastAsiaTheme="minorEastAsia"/>
                <w:sz w:val="18"/>
                <w:szCs w:val="18"/>
                <w:lang w:eastAsia="zh-CN"/>
              </w:rPr>
              <w:t>referenceSignal</w:t>
            </w:r>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 xml:space="preserve">spatial relation and power control related </w:t>
            </w:r>
            <w:r w:rsidRPr="005F6F95">
              <w:rPr>
                <w:rFonts w:eastAsiaTheme="minorEastAsia"/>
                <w:sz w:val="18"/>
                <w:szCs w:val="18"/>
                <w:lang w:eastAsia="zh-CN"/>
              </w:rPr>
              <w:lastRenderedPageBreak/>
              <w:t>enhancement for SRS, PUCCH, PUSCH</w:t>
            </w:r>
            <w:r>
              <w:rPr>
                <w:rFonts w:eastAsiaTheme="minorEastAsia"/>
                <w:sz w:val="18"/>
                <w:szCs w:val="18"/>
                <w:lang w:eastAsia="zh-CN"/>
              </w:rPr>
              <w:t>. Otherwise, it becomes unclear how the UL signals can be transmitted in inter-cell mTRP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lastRenderedPageBreak/>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 xml:space="preserve">UL transmission towards different TRPs is not out of scope as Multi-TRp operation also have UL feedback towards different TRPs already in Rel-16. This is just extending the operation for inter-cell scenario. </w:t>
            </w:r>
          </w:p>
        </w:tc>
      </w:tr>
      <w:tr w:rsidR="00776E1D" w14:paraId="4FF37DCE" w14:textId="77777777" w:rsidTr="00847FF8">
        <w:tc>
          <w:tcPr>
            <w:tcW w:w="1951" w:type="dxa"/>
          </w:tcPr>
          <w:p w14:paraId="0E839FA9" w14:textId="1D4444D4" w:rsidR="00776E1D" w:rsidRDefault="00776E1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A90CC1E" w14:textId="17A43BF0" w:rsidR="00776E1D" w:rsidRDefault="00776E1D" w:rsidP="0035465F">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C26183" w14:paraId="7C81FFCB" w14:textId="77777777" w:rsidTr="00847FF8">
        <w:tc>
          <w:tcPr>
            <w:tcW w:w="1951" w:type="dxa"/>
          </w:tcPr>
          <w:p w14:paraId="73BAFE4C" w14:textId="0C269912"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67BA98BA" w14:textId="0E208F94" w:rsidR="00C26183" w:rsidRDefault="003640B8" w:rsidP="0035465F">
            <w:pPr>
              <w:rPr>
                <w:rFonts w:eastAsiaTheme="minorEastAsia"/>
                <w:sz w:val="18"/>
                <w:szCs w:val="18"/>
                <w:lang w:val="en-CA" w:eastAsia="zh-CN"/>
              </w:rPr>
            </w:pPr>
            <w:r>
              <w:rPr>
                <w:rFonts w:eastAsiaTheme="minorEastAsia"/>
                <w:sz w:val="18"/>
                <w:szCs w:val="18"/>
                <w:lang w:val="en-CA" w:eastAsia="zh-CN"/>
              </w:rPr>
              <w:t>It is out of scope for this agenda item</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585F378"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83"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FeMIMO,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85" w:author="Administrator" w:date="2020-11-02T14:49:00Z"/>
        </w:trPr>
        <w:tc>
          <w:tcPr>
            <w:tcW w:w="1951" w:type="dxa"/>
          </w:tcPr>
          <w:p w14:paraId="354605B7" w14:textId="77777777" w:rsidR="00346952" w:rsidRDefault="00346952" w:rsidP="00751743">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931FFB" w:rsidRPr="00B86BD3" w14:paraId="52CBEA5E" w14:textId="77777777" w:rsidTr="00847FF8">
        <w:tc>
          <w:tcPr>
            <w:tcW w:w="1951" w:type="dxa"/>
          </w:tcPr>
          <w:p w14:paraId="0E9103BE" w14:textId="3D880A2A" w:rsidR="00931FFB" w:rsidRDefault="00931FFB" w:rsidP="0035465F">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14:paraId="6C494AEA" w14:textId="029FD842" w:rsidR="00931FFB" w:rsidRDefault="00931FFB" w:rsidP="0035465F">
            <w:pPr>
              <w:rPr>
                <w:rFonts w:eastAsiaTheme="minorEastAsia"/>
                <w:sz w:val="18"/>
                <w:szCs w:val="18"/>
                <w:lang w:val="en-CA" w:eastAsia="zh-CN"/>
              </w:rPr>
            </w:pPr>
            <w:r>
              <w:rPr>
                <w:rFonts w:eastAsiaTheme="minorEastAsia"/>
                <w:sz w:val="18"/>
                <w:szCs w:val="18"/>
                <w:lang w:val="en-CA" w:eastAsia="zh-CN"/>
              </w:rPr>
              <w:t>The RAN1 impact is unclear</w:t>
            </w:r>
            <w:r w:rsidR="002D5FC8">
              <w:rPr>
                <w:rFonts w:eastAsiaTheme="minorEastAsia"/>
                <w:sz w:val="18"/>
                <w:szCs w:val="18"/>
                <w:lang w:val="en-CA" w:eastAsia="zh-CN"/>
              </w:rPr>
              <w:t>. This can be discussed with low priority.</w:t>
            </w:r>
          </w:p>
        </w:tc>
      </w:tr>
      <w:tr w:rsidR="003640B8" w:rsidRPr="00B86BD3" w14:paraId="6CF24283" w14:textId="77777777" w:rsidTr="00847FF8">
        <w:tc>
          <w:tcPr>
            <w:tcW w:w="1951" w:type="dxa"/>
          </w:tcPr>
          <w:p w14:paraId="50A655CA" w14:textId="03FBCAC0" w:rsidR="003640B8" w:rsidRDefault="003640B8"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8360F36" w14:textId="7E8A28A4" w:rsidR="003640B8" w:rsidRDefault="003640B8" w:rsidP="003640B8">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w:t>
            </w:r>
            <w:bookmarkStart w:id="90" w:name="_GoBack"/>
            <w:bookmarkEnd w:id="90"/>
            <w:r>
              <w:rPr>
                <w:rFonts w:eastAsiaTheme="minorEastAsia"/>
                <w:sz w:val="18"/>
                <w:szCs w:val="18"/>
                <w:lang w:val="en-CA" w:eastAsia="zh-CN"/>
              </w:rPr>
              <w:t xml:space="preserve">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47C52E46"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92"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93" w:author="Alex Liou" w:date="2020-11-02T21:03:00Z"/>
        </w:trPr>
        <w:tc>
          <w:tcPr>
            <w:tcW w:w="1951" w:type="dxa"/>
          </w:tcPr>
          <w:p w14:paraId="622387AB" w14:textId="18B84D2B" w:rsidR="00DC5BC1" w:rsidRPr="008E2CC2" w:rsidRDefault="00DC5BC1" w:rsidP="0035465F">
            <w:pPr>
              <w:rPr>
                <w:ins w:id="94" w:author="Alex Liou" w:date="2020-11-02T21:03:00Z"/>
                <w:rFonts w:eastAsia="PMingLiU"/>
                <w:sz w:val="18"/>
                <w:szCs w:val="18"/>
                <w:lang w:val="en-CA" w:eastAsia="zh-TW"/>
              </w:rPr>
            </w:pPr>
            <w:ins w:id="95"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818A735" w14:textId="559DD5CF" w:rsidR="00DC5BC1" w:rsidRPr="008E2CC2" w:rsidRDefault="00DC5BC1" w:rsidP="0035465F">
            <w:pPr>
              <w:rPr>
                <w:ins w:id="96" w:author="Alex Liou" w:date="2020-11-02T21:03:00Z"/>
                <w:rFonts w:eastAsia="PMingLiU"/>
                <w:sz w:val="18"/>
                <w:szCs w:val="18"/>
                <w:lang w:val="en-CA" w:eastAsia="zh-TW"/>
              </w:rPr>
            </w:pPr>
            <w:ins w:id="97"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8"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931FFB" w14:paraId="5C0C2A31" w14:textId="77777777" w:rsidTr="00847FF8">
        <w:tc>
          <w:tcPr>
            <w:tcW w:w="1951" w:type="dxa"/>
          </w:tcPr>
          <w:p w14:paraId="01B4CB0C" w14:textId="66A766F8" w:rsidR="00931FFB" w:rsidRDefault="00931FFB" w:rsidP="0035465F">
            <w:pPr>
              <w:rPr>
                <w:rFonts w:eastAsia="PMingLiU"/>
                <w:sz w:val="18"/>
                <w:szCs w:val="18"/>
                <w:lang w:val="en-CA" w:eastAsia="zh-TW"/>
              </w:rPr>
            </w:pPr>
            <w:r>
              <w:rPr>
                <w:rFonts w:eastAsia="PMingLiU"/>
                <w:sz w:val="18"/>
                <w:szCs w:val="18"/>
                <w:lang w:val="en-CA" w:eastAsia="zh-TW"/>
              </w:rPr>
              <w:t>Ericsson</w:t>
            </w:r>
          </w:p>
        </w:tc>
        <w:tc>
          <w:tcPr>
            <w:tcW w:w="7109" w:type="dxa"/>
          </w:tcPr>
          <w:p w14:paraId="0FDE3E64" w14:textId="46AFB755" w:rsidR="00931FFB" w:rsidRDefault="00931FFB" w:rsidP="0035465F">
            <w:pPr>
              <w:rPr>
                <w:rFonts w:eastAsia="PMingLiU"/>
                <w:sz w:val="18"/>
                <w:szCs w:val="18"/>
                <w:lang w:val="en-CA" w:eastAsia="zh-TW"/>
              </w:rPr>
            </w:pPr>
            <w:r>
              <w:rPr>
                <w:rFonts w:eastAsia="PMingLiU"/>
                <w:sz w:val="18"/>
                <w:szCs w:val="18"/>
                <w:lang w:val="en-CA" w:eastAsia="zh-TW"/>
              </w:rPr>
              <w:t>OK to study.</w:t>
            </w:r>
            <w:r w:rsidR="000910CD">
              <w:rPr>
                <w:rFonts w:eastAsia="PMingLiU"/>
                <w:sz w:val="18"/>
                <w:szCs w:val="18"/>
                <w:lang w:val="en-CA" w:eastAsia="zh-TW"/>
              </w:rPr>
              <w:t xml:space="preserve"> </w:t>
            </w:r>
          </w:p>
        </w:tc>
      </w:tr>
      <w:tr w:rsidR="00C26183" w14:paraId="73693377" w14:textId="77777777" w:rsidTr="00847FF8">
        <w:tc>
          <w:tcPr>
            <w:tcW w:w="1951" w:type="dxa"/>
          </w:tcPr>
          <w:p w14:paraId="42AA86AE" w14:textId="01922E69" w:rsidR="00C26183" w:rsidRDefault="00C26183" w:rsidP="0035465F">
            <w:pPr>
              <w:rPr>
                <w:rFonts w:eastAsia="PMingLiU"/>
                <w:sz w:val="18"/>
                <w:szCs w:val="18"/>
                <w:lang w:val="en-CA" w:eastAsia="zh-TW"/>
              </w:rPr>
            </w:pPr>
            <w:r>
              <w:rPr>
                <w:rFonts w:eastAsia="PMingLiU"/>
                <w:sz w:val="18"/>
                <w:szCs w:val="18"/>
                <w:lang w:val="en-CA" w:eastAsia="zh-TW"/>
              </w:rPr>
              <w:t>Samsung</w:t>
            </w:r>
          </w:p>
        </w:tc>
        <w:tc>
          <w:tcPr>
            <w:tcW w:w="7109" w:type="dxa"/>
          </w:tcPr>
          <w:p w14:paraId="22FD8878" w14:textId="22B8355C" w:rsidR="00C26183" w:rsidRDefault="00C26183" w:rsidP="0035465F">
            <w:pPr>
              <w:rPr>
                <w:rFonts w:eastAsia="PMingLiU"/>
                <w:sz w:val="18"/>
                <w:szCs w:val="18"/>
                <w:lang w:val="en-CA" w:eastAsia="zh-TW"/>
              </w:rPr>
            </w:pPr>
            <w:r>
              <w:rPr>
                <w:rFonts w:eastAsia="PMingLiU"/>
                <w:sz w:val="18"/>
                <w:szCs w:val="18"/>
                <w:lang w:val="en-CA" w:eastAsia="zh-TW"/>
              </w:rPr>
              <w:t>We are OK to study</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2571722E"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100"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101" w:author="Administrator" w:date="2020-11-02T14:50:00Z"/>
        </w:trPr>
        <w:tc>
          <w:tcPr>
            <w:tcW w:w="1951" w:type="dxa"/>
          </w:tcPr>
          <w:p w14:paraId="230B3D4C" w14:textId="77777777" w:rsidR="00143CDF" w:rsidRDefault="00143CDF" w:rsidP="00751743">
            <w:pPr>
              <w:rPr>
                <w:ins w:id="102" w:author="Administrator" w:date="2020-11-02T14:50:00Z"/>
                <w:rFonts w:eastAsiaTheme="minorEastAsia"/>
                <w:sz w:val="18"/>
                <w:szCs w:val="18"/>
                <w:lang w:eastAsia="zh-CN"/>
              </w:rPr>
            </w:pPr>
            <w:ins w:id="103"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104" w:author="Administrator" w:date="2020-11-02T14:50:00Z"/>
                <w:rFonts w:eastAsiaTheme="minorEastAsia"/>
                <w:sz w:val="18"/>
                <w:szCs w:val="18"/>
                <w:lang w:eastAsia="zh-CN"/>
              </w:rPr>
            </w:pPr>
            <w:ins w:id="10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lastRenderedPageBreak/>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HiSilicon</w:t>
            </w:r>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1C60EF" w14:paraId="21C64662" w14:textId="77777777" w:rsidTr="00847FF8">
        <w:trPr>
          <w:ins w:id="106" w:author="Alex Liou" w:date="2020-11-02T20:40:00Z"/>
        </w:trPr>
        <w:tc>
          <w:tcPr>
            <w:tcW w:w="1951" w:type="dxa"/>
          </w:tcPr>
          <w:p w14:paraId="265C883E" w14:textId="3659452A" w:rsidR="001C60EF" w:rsidRPr="00432C2B" w:rsidRDefault="001C60EF" w:rsidP="001C60EF">
            <w:pPr>
              <w:rPr>
                <w:ins w:id="107" w:author="Alex Liou" w:date="2020-11-02T20:40:00Z"/>
                <w:rFonts w:eastAsia="PMingLiU"/>
                <w:sz w:val="18"/>
                <w:szCs w:val="18"/>
                <w:lang w:val="en-CA" w:eastAsia="zh-TW"/>
              </w:rPr>
            </w:pPr>
            <w:ins w:id="10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6E38731" w14:textId="083B4FCA" w:rsidR="001C60EF" w:rsidRPr="009746AB" w:rsidRDefault="001C60EF" w:rsidP="001C60EF">
            <w:pPr>
              <w:rPr>
                <w:ins w:id="109" w:author="Alex Liou" w:date="2020-11-02T20:40:00Z"/>
                <w:rFonts w:eastAsiaTheme="minorEastAsia"/>
                <w:sz w:val="18"/>
                <w:szCs w:val="18"/>
                <w:lang w:eastAsia="zh-CN"/>
              </w:rPr>
            </w:pPr>
            <w:ins w:id="110" w:author="Alex Liou" w:date="2020-11-02T20:40:00Z">
              <w:r>
                <w:rPr>
                  <w:rFonts w:eastAsia="PMingLiU"/>
                  <w:sz w:val="18"/>
                  <w:szCs w:val="18"/>
                  <w:lang w:eastAsia="zh-TW"/>
                </w:rPr>
                <w:t xml:space="preserve">We have similar view/question as DOCOMO. </w:t>
              </w:r>
            </w:ins>
          </w:p>
        </w:tc>
      </w:tr>
      <w:tr w:rsidR="00664994" w14:paraId="42159C7B" w14:textId="77777777" w:rsidTr="00847FF8">
        <w:tc>
          <w:tcPr>
            <w:tcW w:w="1951" w:type="dxa"/>
          </w:tcPr>
          <w:p w14:paraId="759B1E60" w14:textId="05489391" w:rsidR="00664994" w:rsidRDefault="00664994" w:rsidP="001C60EF">
            <w:pPr>
              <w:rPr>
                <w:rFonts w:eastAsia="PMingLiU"/>
                <w:sz w:val="18"/>
                <w:szCs w:val="18"/>
                <w:lang w:val="en-CA" w:eastAsia="zh-TW"/>
              </w:rPr>
            </w:pPr>
            <w:r>
              <w:rPr>
                <w:rFonts w:eastAsia="PMingLiU"/>
                <w:sz w:val="18"/>
                <w:szCs w:val="18"/>
                <w:lang w:val="en-CA" w:eastAsia="zh-TW"/>
              </w:rPr>
              <w:t>Ericsson</w:t>
            </w:r>
          </w:p>
        </w:tc>
        <w:tc>
          <w:tcPr>
            <w:tcW w:w="7109" w:type="dxa"/>
          </w:tcPr>
          <w:p w14:paraId="5AE94554" w14:textId="231BC96B" w:rsidR="00664994" w:rsidRDefault="00664994" w:rsidP="001C60EF">
            <w:pPr>
              <w:rPr>
                <w:rFonts w:eastAsia="PMingLiU"/>
                <w:sz w:val="18"/>
                <w:szCs w:val="18"/>
                <w:lang w:eastAsia="zh-TW"/>
              </w:rPr>
            </w:pPr>
            <w:r>
              <w:rPr>
                <w:rFonts w:eastAsia="PMingLiU"/>
                <w:sz w:val="18"/>
                <w:szCs w:val="18"/>
                <w:lang w:eastAsia="zh-TW"/>
              </w:rPr>
              <w:t xml:space="preserve">In Rel-16 mDCI, there is no restriction on how to configure the CORESETs. </w:t>
            </w:r>
            <w:r w:rsidR="00F638DD">
              <w:rPr>
                <w:rFonts w:eastAsia="PMingLiU"/>
                <w:sz w:val="18"/>
                <w:szCs w:val="18"/>
                <w:lang w:eastAsia="zh-TW"/>
              </w:rPr>
              <w:t>The UE only monitors the common search space(s) of the serving cell in any case.</w:t>
            </w:r>
            <w:r w:rsidR="000910CD">
              <w:rPr>
                <w:rFonts w:eastAsia="PMingLiU"/>
                <w:sz w:val="18"/>
                <w:szCs w:val="18"/>
                <w:lang w:eastAsia="zh-TW"/>
              </w:rPr>
              <w:t xml:space="preserve"> </w:t>
            </w:r>
            <w:r w:rsidR="005A232D">
              <w:rPr>
                <w:rFonts w:eastAsia="PMingLiU"/>
                <w:sz w:val="18"/>
                <w:szCs w:val="18"/>
                <w:lang w:eastAsia="zh-TW"/>
              </w:rPr>
              <w:t>We don’t see a need to add further restrictions.</w:t>
            </w:r>
          </w:p>
        </w:tc>
      </w:tr>
      <w:tr w:rsidR="003640B8" w14:paraId="5F88617E" w14:textId="77777777" w:rsidTr="00847FF8">
        <w:tc>
          <w:tcPr>
            <w:tcW w:w="1951" w:type="dxa"/>
          </w:tcPr>
          <w:p w14:paraId="08EF3BC4" w14:textId="0DAFD440" w:rsidR="003640B8" w:rsidRDefault="003640B8" w:rsidP="001C60EF">
            <w:pPr>
              <w:rPr>
                <w:rFonts w:eastAsia="PMingLiU"/>
                <w:sz w:val="18"/>
                <w:szCs w:val="18"/>
                <w:lang w:val="en-CA" w:eastAsia="zh-TW"/>
              </w:rPr>
            </w:pPr>
            <w:r>
              <w:rPr>
                <w:rFonts w:eastAsia="PMingLiU"/>
                <w:sz w:val="18"/>
                <w:szCs w:val="18"/>
                <w:lang w:val="en-CA" w:eastAsia="zh-TW"/>
              </w:rPr>
              <w:t>Samsung</w:t>
            </w:r>
          </w:p>
        </w:tc>
        <w:tc>
          <w:tcPr>
            <w:tcW w:w="7109" w:type="dxa"/>
          </w:tcPr>
          <w:p w14:paraId="5CD481E7" w14:textId="4FAAC89E" w:rsidR="003640B8" w:rsidRDefault="003640B8" w:rsidP="001C60EF">
            <w:pPr>
              <w:rPr>
                <w:rFonts w:eastAsia="PMingLiU"/>
                <w:sz w:val="18"/>
                <w:szCs w:val="18"/>
                <w:lang w:eastAsia="zh-TW"/>
              </w:rPr>
            </w:pPr>
            <w:r>
              <w:rPr>
                <w:rFonts w:eastAsia="PMingLiU"/>
                <w:sz w:val="18"/>
                <w:szCs w:val="18"/>
                <w:lang w:eastAsia="zh-TW"/>
              </w:rPr>
              <w:t>OK for further discussions regarding this aspect</w:t>
            </w:r>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37A2C318"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14:paraId="7A2336AC"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BodyText"/>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Similar to Rel-16 UE DAPS, the capability signalling may comprise of the following parameters:</w:t>
      </w:r>
    </w:p>
    <w:p w14:paraId="6838A4DA"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2BAFA9D" w14:textId="77777777" w:rsidR="00434BB8" w:rsidRDefault="009649AB">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11"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12" w:author="CATT" w:date="2020-11-01T18:06:00Z">
              <w:r>
                <w:rPr>
                  <w:rFonts w:eastAsiaTheme="minorEastAsia" w:hint="eastAsia"/>
                  <w:sz w:val="18"/>
                  <w:szCs w:val="18"/>
                  <w:lang w:val="fr-FR" w:eastAsia="zh-CN"/>
                </w:rPr>
                <w:t>Alt3 is preferred.</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bl>
    <w:p w14:paraId="4A453660" w14:textId="77777777" w:rsidR="00434BB8" w:rsidRDefault="00434BB8">
      <w:pPr>
        <w:pStyle w:val="BodyText"/>
        <w:snapToGrid w:val="0"/>
        <w:spacing w:beforeLines="50" w:before="120"/>
        <w:rPr>
          <w:rFonts w:eastAsia="SimSun"/>
          <w:sz w:val="24"/>
          <w:lang w:val="en-GB"/>
        </w:rPr>
      </w:pPr>
    </w:p>
    <w:p w14:paraId="5C43D83D" w14:textId="77777777" w:rsidR="00434BB8" w:rsidRDefault="00434BB8">
      <w:pPr>
        <w:pStyle w:val="BodyText"/>
        <w:snapToGrid w:val="0"/>
        <w:spacing w:beforeLines="50" w:before="120"/>
        <w:rPr>
          <w:rFonts w:eastAsia="SimSun"/>
          <w:sz w:val="24"/>
          <w:lang w:val="en-GB"/>
        </w:rPr>
      </w:pPr>
    </w:p>
    <w:p w14:paraId="31CB946C" w14:textId="77777777" w:rsidR="00434BB8" w:rsidRDefault="00434BB8">
      <w:pPr>
        <w:pStyle w:val="BodyText"/>
        <w:snapToGrid w:val="0"/>
        <w:spacing w:beforeLines="50" w:before="120"/>
        <w:rPr>
          <w:rFonts w:eastAsia="SimSun"/>
          <w:sz w:val="24"/>
          <w:lang w:val="en-GB"/>
        </w:rPr>
      </w:pPr>
    </w:p>
    <w:p w14:paraId="6A09BB2A" w14:textId="77777777" w:rsidR="00434BB8" w:rsidRDefault="009649AB">
      <w:pPr>
        <w:pStyle w:val="title1"/>
      </w:pPr>
      <w:r>
        <w:lastRenderedPageBreak/>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Caption"/>
            </w:pPr>
            <w:r>
              <w:t>Proposal 1: For inter-cell multi-TRP enhancement:</w:t>
            </w:r>
          </w:p>
          <w:p w14:paraId="43E71A30" w14:textId="77777777" w:rsidR="00434BB8" w:rsidRDefault="009649AB">
            <w:pPr>
              <w:pStyle w:val="Caption"/>
              <w:numPr>
                <w:ilvl w:val="0"/>
                <w:numId w:val="17"/>
              </w:numPr>
            </w:pPr>
            <w:r>
              <w:t>Propagation delay difference is equal to or larger than that of Rel-16 considering URLLC use cases and large cells;</w:t>
            </w:r>
          </w:p>
          <w:p w14:paraId="13E46C59" w14:textId="77777777" w:rsidR="00434BB8" w:rsidRDefault="009649AB">
            <w:pPr>
              <w:pStyle w:val="Caption"/>
              <w:numPr>
                <w:ilvl w:val="0"/>
                <w:numId w:val="17"/>
              </w:numPr>
            </w:pPr>
            <w:r>
              <w:t>Further clarify the scenario and key assumptions on synchronization, backhaul, and UL support:</w:t>
            </w:r>
          </w:p>
          <w:p w14:paraId="3D1D3BB1" w14:textId="77777777" w:rsidR="00434BB8" w:rsidRDefault="009649AB">
            <w:pPr>
              <w:pStyle w:val="Caption"/>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Caption"/>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Caption"/>
            </w:pPr>
            <w:r>
              <w:t>Proposal 3: For inter-cell multi-TRP, configure an optional SSB search time window when configuring a neighbor cell’s SSB/PCI.</w:t>
            </w:r>
          </w:p>
          <w:p w14:paraId="56DF02E1" w14:textId="77777777" w:rsidR="00434BB8" w:rsidRDefault="009649AB">
            <w:pPr>
              <w:pStyle w:val="Caption"/>
            </w:pPr>
            <w:r>
              <w:t>Proposal 4: For inter-cell multi-TRP, allow QCL types of all existing QCL types and DL-UL spatial relation info and SRI and PL RS relation.</w:t>
            </w:r>
          </w:p>
          <w:p w14:paraId="447E5146" w14:textId="77777777" w:rsidR="00434BB8" w:rsidRDefault="009649AB">
            <w:pPr>
              <w:pStyle w:val="Caption"/>
            </w:pPr>
            <w:r>
              <w:t>Proposal 5: For inter-cell multi-TRP, allow source RS to be SSB, TRS, and CSI-RS, and target RS to be TRS, CSI-RS, DL DMRS, SRS, and UL DMRS.</w:t>
            </w:r>
          </w:p>
          <w:p w14:paraId="3D00B49C" w14:textId="77777777" w:rsidR="00434BB8" w:rsidRDefault="009649AB">
            <w:pPr>
              <w:pStyle w:val="Caption"/>
            </w:pPr>
            <w:r>
              <w:t>Proposal 6: For inter-cell multi-TRP, UE shall perform measurement and reporting for non-serving cell based on network configuration.</w:t>
            </w:r>
          </w:p>
          <w:p w14:paraId="5F1D97C4" w14:textId="77777777" w:rsidR="00434BB8" w:rsidRDefault="009649AB">
            <w:pPr>
              <w:pStyle w:val="Caption"/>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Caption"/>
            </w:pPr>
            <w:r>
              <w:t>The following proposals are provided,</w:t>
            </w:r>
          </w:p>
          <w:p w14:paraId="1924DA5F" w14:textId="77777777" w:rsidR="00434BB8" w:rsidRDefault="009649AB">
            <w:pPr>
              <w:pStyle w:val="Caption"/>
            </w:pPr>
            <w:r>
              <w:t>Proposal 1:  Support using NZP-CSI-RS from a non-serving cell or CSI-RS for mobility associated with a non-serving cell as QCL source for multi-DCI multi-TRP transmission.</w:t>
            </w:r>
          </w:p>
          <w:p w14:paraId="35DA31F3" w14:textId="77777777" w:rsidR="00434BB8" w:rsidRDefault="009649AB">
            <w:pPr>
              <w:pStyle w:val="Caption"/>
            </w:pPr>
            <w:r>
              <w:t>Proposal 2: Extend QCL association type applicability such as QCL-TypeA/B/C to CSI-RS for mobility for inter-cell M-TRP operation</w:t>
            </w:r>
            <w:r>
              <w:rPr>
                <w:rFonts w:hint="eastAsia"/>
              </w:rPr>
              <w:t>.</w:t>
            </w:r>
          </w:p>
          <w:p w14:paraId="0EBAFD0A" w14:textId="77777777" w:rsidR="00434BB8" w:rsidRDefault="00434BB8">
            <w:pPr>
              <w:pStyle w:val="Caption"/>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InterDigital,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Caption"/>
            </w:pPr>
            <w:r>
              <w:t>Proposal 1:  For inter-cell M-TRP operation down-select one of the following alternatives</w:t>
            </w:r>
          </w:p>
          <w:p w14:paraId="122D8F38" w14:textId="77777777" w:rsidR="00434BB8" w:rsidRDefault="009649AB">
            <w:pPr>
              <w:pStyle w:val="Caption"/>
            </w:pPr>
            <w:r>
              <w:t xml:space="preserve">Alt1 - </w:t>
            </w:r>
            <w:bookmarkStart w:id="113" w:name="_Hlk53685040"/>
            <w:r>
              <w:t xml:space="preserve">Inter-cell M-TRP is supported </w:t>
            </w:r>
            <w:bookmarkEnd w:id="113"/>
            <w:r>
              <w:t>only for FR1 operation with a subcarrier spacing of 15 KHz</w:t>
            </w:r>
          </w:p>
          <w:p w14:paraId="78DC1A40" w14:textId="77777777" w:rsidR="00434BB8" w:rsidRDefault="009649AB">
            <w:pPr>
              <w:pStyle w:val="Caption"/>
            </w:pPr>
            <w:r>
              <w:t>Alt2 - Inter-cell M-TRP is supported only based on UE capability</w:t>
            </w:r>
          </w:p>
          <w:p w14:paraId="2EE81152" w14:textId="77777777" w:rsidR="00434BB8" w:rsidRDefault="009649AB">
            <w:pPr>
              <w:pStyle w:val="Caption"/>
              <w:numPr>
                <w:ilvl w:val="0"/>
                <w:numId w:val="18"/>
              </w:numPr>
            </w:pPr>
            <w:r>
              <w:t>Similar to Rel-16 UE DAPS, the capability signalling may comprise of the following parameters:</w:t>
            </w:r>
          </w:p>
          <w:p w14:paraId="17ED4B3C" w14:textId="77777777" w:rsidR="00434BB8" w:rsidRDefault="009649AB">
            <w:pPr>
              <w:pStyle w:val="Caption"/>
              <w:numPr>
                <w:ilvl w:val="1"/>
                <w:numId w:val="18"/>
              </w:numPr>
            </w:pPr>
            <w:r>
              <w:t>interCellAsync-r17 indicates whether the UE supports asynchronous DAPS handover.</w:t>
            </w:r>
          </w:p>
          <w:p w14:paraId="056C0B7A" w14:textId="77777777" w:rsidR="00434BB8" w:rsidRDefault="009649AB">
            <w:pPr>
              <w:pStyle w:val="Caption"/>
              <w:numPr>
                <w:ilvl w:val="1"/>
                <w:numId w:val="18"/>
              </w:numPr>
            </w:pPr>
            <w:r>
              <w:t xml:space="preserve">interCellDiffSCS-r17 indicates supported subcarrier spacings </w:t>
            </w:r>
          </w:p>
          <w:p w14:paraId="1D00F029" w14:textId="77777777" w:rsidR="00434BB8" w:rsidRDefault="009649AB">
            <w:pPr>
              <w:pStyle w:val="Caption"/>
            </w:pPr>
            <w:r>
              <w:t>Alt3 - Inter-cell M-TRP is supported only based on cell synchronization accuracy in a given M-TRP deployment</w:t>
            </w:r>
          </w:p>
          <w:p w14:paraId="480A0825" w14:textId="77777777" w:rsidR="00434BB8" w:rsidRDefault="009649AB">
            <w:pPr>
              <w:pStyle w:val="Caption"/>
            </w:pPr>
            <w:r>
              <w:t>Alt4 – All of the above</w:t>
            </w:r>
          </w:p>
          <w:p w14:paraId="43E75692" w14:textId="77777777" w:rsidR="00434BB8" w:rsidRDefault="00434BB8">
            <w:pPr>
              <w:pStyle w:val="Caption"/>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Caption"/>
            </w:pPr>
            <w:r>
              <w:t>Proposal 1: Inter-cell multi-TRP operation in Rel-17 should consider both ideal backhaul and non-ideal backhaul scenarios.</w:t>
            </w:r>
          </w:p>
          <w:p w14:paraId="545A7EDA" w14:textId="77777777" w:rsidR="00434BB8" w:rsidRDefault="009649AB">
            <w:pPr>
              <w:pStyle w:val="Caption"/>
            </w:pPr>
            <w:r>
              <w:t>Proposal 2: Inter-cell multi-TRP operation in Rel-17 should consider both QCL enhancement for DL and spatial relation enhancement for UL.</w:t>
            </w:r>
          </w:p>
          <w:p w14:paraId="2EC14D82" w14:textId="77777777" w:rsidR="00434BB8" w:rsidRDefault="009649AB">
            <w:pPr>
              <w:pStyle w:val="Caption"/>
            </w:pPr>
            <w:r>
              <w:t>Proposal 3: Inter-cell m-TRP enhancement should consider both of the following two aspects:</w:t>
            </w:r>
          </w:p>
          <w:p w14:paraId="48C745AC" w14:textId="77777777" w:rsidR="00434BB8" w:rsidRDefault="009649AB">
            <w:pPr>
              <w:pStyle w:val="Caption"/>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Caption"/>
              <w:numPr>
                <w:ilvl w:val="0"/>
                <w:numId w:val="19"/>
              </w:numPr>
            </w:pPr>
            <w:r>
              <w:t>Enhanced configuration/activation of L1 measured SSBs/CSI-RS with additional information of the target cells.</w:t>
            </w:r>
          </w:p>
          <w:p w14:paraId="73D41177" w14:textId="77777777" w:rsidR="00434BB8" w:rsidRDefault="009649AB">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Caption"/>
            </w:pPr>
            <w:r>
              <w:rPr>
                <w:rFonts w:hint="eastAsia"/>
              </w:rPr>
              <w:t>P</w:t>
            </w:r>
            <w:r>
              <w:t xml:space="preserve">roposal 6: Consider configuring inter-cell L1 measurement for a target cell with similar structure as MeasObjectNR for </w:t>
            </w:r>
            <w:r>
              <w:rPr>
                <w:rFonts w:hint="eastAsia"/>
              </w:rPr>
              <w:t>L</w:t>
            </w:r>
            <w:r>
              <w:t>3 measurement.</w:t>
            </w:r>
          </w:p>
          <w:p w14:paraId="4F047139" w14:textId="77777777" w:rsidR="00434BB8" w:rsidRDefault="009649AB">
            <w:pPr>
              <w:pStyle w:val="Caption"/>
            </w:pPr>
            <w:r>
              <w:rPr>
                <w:rFonts w:hint="eastAsia"/>
              </w:rPr>
              <w:t>P</w:t>
            </w:r>
            <w:r>
              <w:t>roposal 7: Inter-cell L1 measurement is enabled through the following two ways</w:t>
            </w:r>
          </w:p>
          <w:p w14:paraId="7878669A" w14:textId="77777777" w:rsidR="00434BB8" w:rsidRDefault="009649AB">
            <w:pPr>
              <w:pStyle w:val="Caption"/>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Caption"/>
              <w:numPr>
                <w:ilvl w:val="0"/>
                <w:numId w:val="20"/>
              </w:numPr>
            </w:pPr>
            <w:r>
              <w:t xml:space="preserve">For cases when the inter-cell L1 measurement is not associated with any L3 measurement, the measurement is enabled through signalling with similar structure as MeasObjectNR for </w:t>
            </w:r>
            <w:r>
              <w:rPr>
                <w:rFonts w:hint="eastAsia"/>
              </w:rPr>
              <w:t>L</w:t>
            </w:r>
            <w:r>
              <w:t>3 measurement.</w:t>
            </w:r>
          </w:p>
          <w:p w14:paraId="6785ABC2" w14:textId="77777777" w:rsidR="00434BB8" w:rsidRDefault="009649AB">
            <w:pPr>
              <w:pStyle w:val="Caption"/>
            </w:pPr>
            <w:r>
              <w:rPr>
                <w:rFonts w:hint="eastAsia"/>
              </w:rPr>
              <w:t>P</w:t>
            </w:r>
            <w:r>
              <w:t>roposal 8: L1 measurement limited within SMTC and without limitation should both be supported.</w:t>
            </w:r>
          </w:p>
          <w:p w14:paraId="0E1B15BC" w14:textId="77777777" w:rsidR="00434BB8" w:rsidRDefault="009649AB">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Caption"/>
            </w:pPr>
            <w:r>
              <w:rPr>
                <w:rFonts w:hint="eastAsia"/>
              </w:rPr>
              <w:t>P</w:t>
            </w:r>
            <w:r>
              <w:t>roposal 10: Timing offset between different signals should be reported from UE to determine whether Rx timing the signals from multi-TRP are within CP or not.</w:t>
            </w:r>
          </w:p>
          <w:p w14:paraId="4715BB46" w14:textId="77777777" w:rsidR="00434BB8" w:rsidRDefault="009649AB">
            <w:pPr>
              <w:pStyle w:val="Caption"/>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Caption"/>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Caption"/>
            </w:pPr>
            <w:r>
              <w:t>Proposal 13: Rel-15/16 configuration restriction on the source and target RS/channel of QCL chains is also applied for Rel-17 inter-cell operation.</w:t>
            </w:r>
          </w:p>
          <w:p w14:paraId="5A493EFD" w14:textId="77777777" w:rsidR="00434BB8" w:rsidRDefault="009649AB">
            <w:pPr>
              <w:pStyle w:val="Caption"/>
            </w:pPr>
            <w:r>
              <w:t>Proposal 14: Spatial relation and power control related configurations should be enhanced for SRS, PUCCH, PUSCH transmission towards target cell.</w:t>
            </w:r>
          </w:p>
          <w:p w14:paraId="470248A0" w14:textId="77777777" w:rsidR="00434BB8" w:rsidRDefault="00434BB8">
            <w:pPr>
              <w:pStyle w:val="Caption"/>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r>
              <w:rPr>
                <w:rFonts w:hint="eastAsia"/>
              </w:rPr>
              <w:t xml:space="preserve">neighbor </w:t>
            </w:r>
            <w:r>
              <w:t xml:space="preserve">cell </w:t>
            </w:r>
            <w:r>
              <w:rPr>
                <w:rFonts w:hint="eastAsia"/>
              </w:rPr>
              <w:t xml:space="preserve">to be used </w:t>
            </w:r>
            <w:r>
              <w:t>as the QCL source</w:t>
            </w:r>
            <w:r>
              <w:rPr>
                <w:rFonts w:hint="eastAsia"/>
              </w:rPr>
              <w:t>.</w:t>
            </w:r>
          </w:p>
          <w:p w14:paraId="1BF75876" w14:textId="77777777" w:rsidR="00434BB8" w:rsidRDefault="009649AB">
            <w:pPr>
              <w:pStyle w:val="Caption"/>
              <w:numPr>
                <w:ilvl w:val="0"/>
                <w:numId w:val="21"/>
              </w:numPr>
            </w:pPr>
            <w:r>
              <w:rPr>
                <w:rFonts w:hint="eastAsia"/>
              </w:rPr>
              <w:t xml:space="preserve">Configure </w:t>
            </w:r>
            <w:r>
              <w:t>MeasObjectId</w:t>
            </w:r>
            <w:r>
              <w:rPr>
                <w:rFonts w:hint="eastAsia"/>
              </w:rPr>
              <w:t xml:space="preserve"> and PCI to identify the SSB and CSI-RS from a neighbor cell.</w:t>
            </w:r>
          </w:p>
          <w:p w14:paraId="7B096EF2" w14:textId="77777777" w:rsidR="00434BB8" w:rsidRDefault="009649AB">
            <w:pPr>
              <w:pStyle w:val="Caption"/>
            </w:pPr>
            <w:r>
              <w:rPr>
                <w:rFonts w:hint="eastAsia"/>
              </w:rPr>
              <w:t>Proposal 2: All TCI states should be split into two groups corresponding to the serving cell and the neighbor cell respectively.</w:t>
            </w:r>
          </w:p>
          <w:p w14:paraId="33F23014" w14:textId="77777777" w:rsidR="00434BB8" w:rsidRDefault="009649AB">
            <w:pPr>
              <w:pStyle w:val="Caption"/>
              <w:numPr>
                <w:ilvl w:val="0"/>
                <w:numId w:val="21"/>
              </w:numPr>
            </w:pPr>
            <w:r>
              <w:rPr>
                <w:rFonts w:hint="eastAsia"/>
              </w:rPr>
              <w:lastRenderedPageBreak/>
              <w:t>Each group is associated with a CORESETPoolIndex value.</w:t>
            </w:r>
          </w:p>
          <w:p w14:paraId="6D2B33F9" w14:textId="77777777" w:rsidR="00434BB8" w:rsidRDefault="009649AB">
            <w:pPr>
              <w:pStyle w:val="Caption"/>
            </w:pPr>
            <w:r>
              <w:rPr>
                <w:rFonts w:hint="eastAsia"/>
              </w:rPr>
              <w:t>Proposal 3: Support</w:t>
            </w:r>
            <w:r>
              <w:t xml:space="preserve"> neighbor cell TRS as the QCL source in TCI, where the sequence generation of the neighbor </w:t>
            </w:r>
            <w:r>
              <w:rPr>
                <w:rFonts w:hint="eastAsia"/>
              </w:rPr>
              <w:t>cell</w:t>
            </w:r>
            <w:r>
              <w:t xml:space="preserve"> TRS is based on slot index of neighbor cell.</w:t>
            </w:r>
          </w:p>
          <w:p w14:paraId="2D75C6F4" w14:textId="77777777" w:rsidR="00434BB8" w:rsidRDefault="009649AB">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Caption"/>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Caption"/>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Caption"/>
            </w:pPr>
            <w:r>
              <w:t>Proposal 1: Non-serving cell SSBs with an independently configured PCI should be configured to UE.</w:t>
            </w:r>
          </w:p>
          <w:p w14:paraId="6739A8D4" w14:textId="77777777" w:rsidR="00434BB8" w:rsidRDefault="009649AB">
            <w:pPr>
              <w:pStyle w:val="Caption"/>
            </w:pPr>
            <w:r>
              <w:t>Proposal 2: Both SSB and CSI-RS could be source RS transmitted from the non-serving cell, and both CSI-RS and DMRS could be target RSs transmitted from the non-serving cell.</w:t>
            </w:r>
          </w:p>
          <w:p w14:paraId="2A0ECD5F" w14:textId="77777777" w:rsidR="00434BB8" w:rsidRDefault="009649AB">
            <w:pPr>
              <w:pStyle w:val="Caption"/>
            </w:pPr>
            <w:r>
              <w:t xml:space="preserve">Proposal 3: An indication, such as PCI, should be configured in TCI state to enable the SSB from non-serving cell can be referenced as a QCL source. </w:t>
            </w:r>
          </w:p>
          <w:p w14:paraId="14E96EC3" w14:textId="77777777" w:rsidR="00434BB8" w:rsidRDefault="00434BB8">
            <w:pPr>
              <w:pStyle w:val="Caption"/>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Caption"/>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Caption"/>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Caption"/>
              <w:numPr>
                <w:ilvl w:val="0"/>
                <w:numId w:val="22"/>
              </w:numPr>
            </w:pPr>
            <w:r>
              <w:t xml:space="preserve">For QCL-typeD, the SSBs from the non-serving-cell TRP should be the only QCL source for the DL transmission, e.g., a TRS, from the non-serving-cell TRP.  </w:t>
            </w:r>
          </w:p>
          <w:p w14:paraId="5FE6BD57" w14:textId="77777777" w:rsidR="00434BB8" w:rsidRDefault="009649AB">
            <w:pPr>
              <w:pStyle w:val="Caption"/>
              <w:numPr>
                <w:ilvl w:val="0"/>
                <w:numId w:val="22"/>
              </w:numPr>
            </w:pPr>
            <w:r>
              <w:t xml:space="preserve">For other QCL types than QCL-typeD, the SSBs from the serving-cell TRP could be used as the QCL source for the DL transmission, e.g., a TRS, from the non-serving-cell TRP. </w:t>
            </w:r>
          </w:p>
          <w:p w14:paraId="31FAA998" w14:textId="77777777" w:rsidR="00434BB8" w:rsidRDefault="009649AB">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Caption"/>
            </w:pPr>
            <w:r>
              <w:rPr>
                <w:rFonts w:hint="eastAsia"/>
              </w:rPr>
              <w:t xml:space="preserve">Proposal 1: For </w:t>
            </w:r>
            <w:r>
              <w:t>non-serving cell RS</w:t>
            </w:r>
            <w:r>
              <w:rPr>
                <w:rFonts w:hint="eastAsia"/>
              </w:rPr>
              <w:t>,</w:t>
            </w:r>
          </w:p>
          <w:p w14:paraId="5BE85295" w14:textId="77777777" w:rsidR="00434BB8" w:rsidRDefault="009649AB">
            <w:pPr>
              <w:pStyle w:val="Caption"/>
              <w:numPr>
                <w:ilvl w:val="0"/>
                <w:numId w:val="23"/>
              </w:numPr>
            </w:pPr>
            <w:r>
              <w:t>N</w:t>
            </w:r>
            <w:r>
              <w:rPr>
                <w:rFonts w:hint="eastAsia"/>
              </w:rPr>
              <w:t>on-serving cell RS includes neighboring cell SSB.</w:t>
            </w:r>
          </w:p>
          <w:p w14:paraId="7AB4FD5C" w14:textId="77777777" w:rsidR="00434BB8" w:rsidRDefault="009649AB">
            <w:pPr>
              <w:pStyle w:val="Caption"/>
              <w:numPr>
                <w:ilvl w:val="0"/>
                <w:numId w:val="23"/>
              </w:numPr>
            </w:pPr>
            <w:r>
              <w:rPr>
                <w:rFonts w:hint="eastAsia"/>
              </w:rPr>
              <w:t>Neighboring cell SSB can be source RS for TRS and CSI-RS for beam management, w.r.t QCL type C and/or QCL type D. FFS whether it can be the source RS/pathloss RS for UL signal/channel.</w:t>
            </w:r>
          </w:p>
          <w:p w14:paraId="0C68AD75" w14:textId="77777777" w:rsidR="00434BB8" w:rsidRDefault="009649AB">
            <w:pPr>
              <w:pStyle w:val="Caption"/>
              <w:numPr>
                <w:ilvl w:val="0"/>
                <w:numId w:val="23"/>
              </w:numPr>
            </w:pPr>
            <w:r>
              <w:rPr>
                <w:rFonts w:hint="eastAsia"/>
              </w:rPr>
              <w:t xml:space="preserve">Introduce a flag to indicate </w:t>
            </w:r>
            <w:r>
              <w:t>neighboring cell SSB</w:t>
            </w:r>
            <w:r>
              <w:rPr>
                <w:rFonts w:hint="eastAsia"/>
              </w:rPr>
              <w:t xml:space="preserve"> in QCL information.</w:t>
            </w:r>
          </w:p>
          <w:p w14:paraId="26D31EDF" w14:textId="77777777" w:rsidR="00434BB8" w:rsidRDefault="009649AB">
            <w:pPr>
              <w:pStyle w:val="Caption"/>
              <w:numPr>
                <w:ilvl w:val="0"/>
                <w:numId w:val="23"/>
              </w:numPr>
            </w:pPr>
            <w:r>
              <w:rPr>
                <w:rFonts w:hint="eastAsia"/>
              </w:rPr>
              <w:t xml:space="preserve">SSB configuration </w:t>
            </w:r>
            <w:r>
              <w:t>information</w:t>
            </w:r>
            <w:r>
              <w:rPr>
                <w:rFonts w:hint="eastAsia"/>
              </w:rPr>
              <w:t xml:space="preserve"> of one </w:t>
            </w:r>
            <w:r>
              <w:t xml:space="preserve">neighboring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Caption"/>
              <w:numPr>
                <w:ilvl w:val="1"/>
                <w:numId w:val="23"/>
              </w:numPr>
            </w:pPr>
            <w:r>
              <w:lastRenderedPageBreak/>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Caption"/>
            </w:pPr>
            <w:r>
              <w:rPr>
                <w:rFonts w:hint="eastAsia"/>
              </w:rPr>
              <w:t>Proposal 2: L1-</w:t>
            </w:r>
            <w:r>
              <w:t>beam measurement/reporting based on neighboring cell SSB</w:t>
            </w:r>
            <w:r>
              <w:rPr>
                <w:rFonts w:hint="eastAsia"/>
              </w:rPr>
              <w:t xml:space="preserve"> should have low </w:t>
            </w:r>
            <w:r>
              <w:t>priority</w:t>
            </w:r>
            <w:r>
              <w:rPr>
                <w:rFonts w:hint="eastAsia"/>
              </w:rPr>
              <w:t>.</w:t>
            </w:r>
          </w:p>
          <w:p w14:paraId="42EB1745" w14:textId="77777777" w:rsidR="00434BB8" w:rsidRDefault="009649AB">
            <w:pPr>
              <w:pStyle w:val="Caption"/>
            </w:pPr>
            <w:r>
              <w:rPr>
                <w:rFonts w:hint="eastAsia"/>
              </w:rPr>
              <w:t>Proposal 3: If SSB of neighboring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Caption"/>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Caption"/>
            </w:pPr>
            <w:r>
              <w:t>Proposal 1 Non-serving cell information such as Cell ID or Physical Cell ID for RS shall be added in the CSI-ReportConfig.</w:t>
            </w:r>
          </w:p>
          <w:p w14:paraId="1000BA96" w14:textId="77777777" w:rsidR="00434BB8" w:rsidRDefault="009649AB">
            <w:pPr>
              <w:pStyle w:val="Caption"/>
            </w:pPr>
            <w:r>
              <w:t>Proposal 2 QCL information among CSI-ResourceConfig in terms of beam sweeping property shall be included in the CSI-ReportConfig.</w:t>
            </w:r>
          </w:p>
          <w:p w14:paraId="0702C358" w14:textId="77777777" w:rsidR="00434BB8" w:rsidRDefault="00434BB8">
            <w:pPr>
              <w:pStyle w:val="Caption"/>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Caption"/>
            </w:pPr>
            <w:r>
              <w:t>Proposal 1: Support to divide TCI states into N groups, where each group is associated with a physical cell ID.</w:t>
            </w:r>
          </w:p>
          <w:p w14:paraId="2C28DA4A" w14:textId="77777777" w:rsidR="00434BB8" w:rsidRDefault="009649AB">
            <w:pPr>
              <w:pStyle w:val="Caption"/>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Caption"/>
            </w:pPr>
            <w:r>
              <w:t>Proposal 2: UE shall expect the signals associated with the same CORESET pool should be associated with the same physical cell ID from QCL indication perspective.</w:t>
            </w:r>
          </w:p>
          <w:p w14:paraId="7BBC4229" w14:textId="77777777" w:rsidR="00434BB8" w:rsidRDefault="009649AB">
            <w:pPr>
              <w:pStyle w:val="Caption"/>
            </w:pPr>
            <w:r>
              <w:t>Proposal 3: The allowed QCL type for assistant cell should reuse what has been defined for serving cell QCL indication.</w:t>
            </w:r>
          </w:p>
          <w:p w14:paraId="004314D6" w14:textId="77777777" w:rsidR="00434BB8" w:rsidRDefault="009649AB">
            <w:pPr>
              <w:pStyle w:val="Caption"/>
            </w:pPr>
            <w:r>
              <w:t>Proposal 4: Further enhancement on measurement and reporting related to QCL/TCI enhancement should wait for the outcome of 8.1.1.</w:t>
            </w:r>
          </w:p>
          <w:p w14:paraId="288305A0" w14:textId="77777777" w:rsidR="00434BB8" w:rsidRDefault="009649AB">
            <w:pPr>
              <w:pStyle w:val="Caption"/>
            </w:pPr>
            <w:r>
              <w:t>Proposal 5: For assistant cell signals, the resources for assistant SSBs should be considered as “not available”.</w:t>
            </w:r>
          </w:p>
          <w:p w14:paraId="457B813A" w14:textId="77777777" w:rsidR="00434BB8" w:rsidRDefault="009649AB">
            <w:pPr>
              <w:pStyle w:val="Caption"/>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Caption"/>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Caption"/>
            </w:pPr>
            <w:r>
              <w:t>Proposal #1: Reuse neighbor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r>
              <w:rPr>
                <w:rFonts w:eastAsia="Calibri"/>
                <w:i/>
                <w:iCs/>
                <w:lang w:val="en-US"/>
              </w:rPr>
              <w:t>referenceSignal</w:t>
            </w:r>
            <w:r>
              <w:t xml:space="preserve"> parameter. </w:t>
            </w:r>
          </w:p>
          <w:p w14:paraId="08C1DA26" w14:textId="77777777" w:rsidR="00434BB8" w:rsidRDefault="009649AB">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Caption"/>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ResourceSet IE</w:t>
            </w:r>
            <w:r>
              <w:rPr>
                <w:lang w:val="en-US"/>
              </w:rPr>
              <w:t xml:space="preserve"> to associate set of SSBs with a cell specific identifier (PCI). </w:t>
            </w:r>
          </w:p>
          <w:p w14:paraId="5D5C1F56" w14:textId="77777777" w:rsidR="00434BB8" w:rsidRDefault="009649AB">
            <w:pPr>
              <w:pStyle w:val="Caption"/>
            </w:pPr>
            <w:r>
              <w:lastRenderedPageBreak/>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SimSun"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Caption"/>
            </w:pPr>
            <w:bookmarkStart w:id="114" w:name="OLE_LINK6"/>
            <w:bookmarkStart w:id="115" w:name="OLE_LINK1"/>
            <w:r>
              <w:t>Proposal 1: SSB from a non-serving cell can be set as the source QCL-TypeC and QCL-TypeD RS for TRS, CSI-RS for beam management and CSI-RS for CSI acquisition.</w:t>
            </w:r>
          </w:p>
          <w:p w14:paraId="61A22EEB" w14:textId="77777777" w:rsidR="00434BB8" w:rsidRDefault="009649AB">
            <w:pPr>
              <w:pStyle w:val="Caption"/>
            </w:pPr>
            <w:r>
              <w:t xml:space="preserve">Proposal 2: PCI can be introduced in QCL-Info to enable the use of SSB from non-serving cells as QCL-TypeC and QCL-TypeD source. </w:t>
            </w:r>
          </w:p>
          <w:p w14:paraId="25EEE290" w14:textId="77777777" w:rsidR="00434BB8" w:rsidRDefault="009649AB">
            <w:pPr>
              <w:pStyle w:val="Caption"/>
            </w:pPr>
            <w:r>
              <w:t>Proposal 3: Enhancements on intra-cell multi-TRP operation should also be considered.</w:t>
            </w:r>
          </w:p>
          <w:bookmarkEnd w:id="114"/>
          <w:bookmarkEnd w:id="115"/>
          <w:p w14:paraId="58766515" w14:textId="77777777" w:rsidR="00434BB8" w:rsidRDefault="00434BB8">
            <w:pPr>
              <w:pStyle w:val="Caption"/>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SimSun" w:hAnsi="Arial" w:cs="Arial"/>
                <w:color w:val="000000"/>
                <w:sz w:val="16"/>
                <w:szCs w:val="16"/>
                <w:lang w:eastAsia="zh-CN"/>
              </w:rPr>
            </w:pPr>
            <w:r w:rsidRPr="006A71CA">
              <w:rPr>
                <w:rFonts w:ascii="Arial" w:eastAsia="SimSun" w:hAnsi="Arial" w:cs="Arial"/>
                <w:color w:val="000000"/>
                <w:sz w:val="16"/>
                <w:szCs w:val="16"/>
                <w:lang w:eastAsia="zh-CN"/>
                <w:rPrChange w:id="116"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7" w:author="Administrator" w:date="2020-11-02T14:40:00Z"/>
                <w:b/>
                <w:i/>
              </w:rPr>
            </w:pPr>
            <w:ins w:id="118"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9" w:author="Administrator" w:date="2020-11-02T14:40:00Z"/>
                <w:b/>
                <w:i/>
                <w:lang w:eastAsia="zh-CN"/>
              </w:rPr>
            </w:pPr>
            <w:ins w:id="120"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21" w:author="Administrator" w:date="2020-11-02T14:40:00Z"/>
                <w:b/>
                <w:i/>
                <w:lang w:eastAsia="zh-CN"/>
              </w:rPr>
            </w:pPr>
            <w:ins w:id="122"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23" w:author="Administrator" w:date="2020-11-02T14:40:00Z"/>
                <w:b/>
                <w:i/>
                <w:lang w:eastAsia="zh-CN"/>
              </w:rPr>
            </w:pPr>
            <w:ins w:id="124"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25" w:author="Administrator" w:date="2020-11-02T14:40:00Z"/>
                <w:b/>
                <w:i/>
                <w:lang w:eastAsia="zh-CN"/>
              </w:rPr>
            </w:pPr>
            <w:ins w:id="126" w:author="Administrator" w:date="2020-11-02T14:40:00Z">
              <w:r w:rsidRPr="00FA2878">
                <w:rPr>
                  <w:b/>
                  <w:i/>
                  <w:lang w:eastAsia="zh-CN"/>
                </w:rPr>
                <w:t>Proposal 5: I</w:t>
              </w:r>
              <w:r w:rsidRPr="00FA2878">
                <w:rPr>
                  <w:rFonts w:eastAsia="SimSun"/>
                  <w:b/>
                  <w:i/>
                  <w:szCs w:val="20"/>
                  <w:lang w:eastAsia="zh-CN"/>
                </w:rPr>
                <w:t xml:space="preserve">nter-cell </w:t>
              </w:r>
              <w:r w:rsidRPr="00FA2878">
                <w:rPr>
                  <w:rFonts w:eastAsia="SimSun"/>
                  <w:b/>
                  <w:i/>
                  <w:szCs w:val="20"/>
                </w:rPr>
                <w:t xml:space="preserve">beam management by </w:t>
              </w:r>
              <w:r w:rsidRPr="00FA2878">
                <w:rPr>
                  <w:rFonts w:eastAsia="SimSun"/>
                  <w:b/>
                  <w:i/>
                  <w:szCs w:val="20"/>
                  <w:lang w:eastAsia="zh-CN"/>
                </w:rPr>
                <w:t>gNB can be supported</w:t>
              </w:r>
              <w:r w:rsidRPr="00FA2878">
                <w:rPr>
                  <w:b/>
                  <w:i/>
                </w:rPr>
                <w:t>.</w:t>
              </w:r>
            </w:ins>
          </w:p>
          <w:p w14:paraId="4430B771" w14:textId="77777777" w:rsidR="006A71CA" w:rsidRPr="00FA2878" w:rsidRDefault="006A71CA" w:rsidP="006A71CA">
            <w:pPr>
              <w:rPr>
                <w:ins w:id="127" w:author="Administrator" w:date="2020-11-02T14:40:00Z"/>
                <w:b/>
                <w:i/>
                <w:lang w:eastAsia="zh-CN"/>
              </w:rPr>
            </w:pPr>
            <w:ins w:id="128"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9" w:author="Administrator" w:date="2020-11-02T14:40:00Z"/>
                <w:b/>
                <w:i/>
                <w:lang w:eastAsia="zh-CN"/>
              </w:rPr>
            </w:pPr>
            <w:ins w:id="130"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Caption"/>
            </w:pPr>
          </w:p>
        </w:tc>
      </w:tr>
      <w:tr w:rsidR="00916801" w14:paraId="59B7890F" w14:textId="77777777">
        <w:trPr>
          <w:trHeight w:val="400"/>
          <w:ins w:id="131"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Caption"/>
              <w:rPr>
                <w:ins w:id="132"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64CA8" w14:textId="77777777" w:rsidR="00BC3432" w:rsidRDefault="00BC3432">
      <w:pPr>
        <w:spacing w:after="0" w:line="240" w:lineRule="auto"/>
      </w:pPr>
      <w:r>
        <w:separator/>
      </w:r>
    </w:p>
  </w:endnote>
  <w:endnote w:type="continuationSeparator" w:id="0">
    <w:p w14:paraId="501E8070" w14:textId="77777777" w:rsidR="00BC3432" w:rsidRDefault="00BC3432">
      <w:pPr>
        <w:spacing w:after="0" w:line="240" w:lineRule="auto"/>
      </w:pPr>
      <w:r>
        <w:continuationSeparator/>
      </w:r>
    </w:p>
  </w:endnote>
  <w:endnote w:type="continuationNotice" w:id="1">
    <w:p w14:paraId="4A5484D5" w14:textId="77777777" w:rsidR="00BC3432" w:rsidRDefault="00BC34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99957" w14:textId="77777777" w:rsidR="00BC3432" w:rsidRDefault="00BC3432">
      <w:pPr>
        <w:spacing w:after="0" w:line="240" w:lineRule="auto"/>
      </w:pPr>
      <w:r>
        <w:separator/>
      </w:r>
    </w:p>
  </w:footnote>
  <w:footnote w:type="continuationSeparator" w:id="0">
    <w:p w14:paraId="0CBFF102" w14:textId="77777777" w:rsidR="00BC3432" w:rsidRDefault="00BC3432">
      <w:pPr>
        <w:spacing w:after="0" w:line="240" w:lineRule="auto"/>
      </w:pPr>
      <w:r>
        <w:continuationSeparator/>
      </w:r>
    </w:p>
  </w:footnote>
  <w:footnote w:type="continuationNotice" w:id="1">
    <w:p w14:paraId="6609B78F" w14:textId="77777777" w:rsidR="00BC3432" w:rsidRDefault="00BC3432">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E976E" w14:textId="77777777" w:rsidR="00C26183" w:rsidRDefault="00C26183">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3"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9"/>
  </w:num>
  <w:num w:numId="3">
    <w:abstractNumId w:val="16"/>
  </w:num>
  <w:num w:numId="4">
    <w:abstractNumId w:val="11"/>
  </w:num>
  <w:num w:numId="5">
    <w:abstractNumId w:val="15"/>
  </w:num>
  <w:num w:numId="6">
    <w:abstractNumId w:val="8"/>
  </w:num>
  <w:num w:numId="7">
    <w:abstractNumId w:val="12"/>
  </w:num>
  <w:num w:numId="8">
    <w:abstractNumId w:val="19"/>
  </w:num>
  <w:num w:numId="9">
    <w:abstractNumId w:val="4"/>
  </w:num>
  <w:num w:numId="10">
    <w:abstractNumId w:val="6"/>
  </w:num>
  <w:num w:numId="11">
    <w:abstractNumId w:val="0"/>
  </w:num>
  <w:num w:numId="12">
    <w:abstractNumId w:val="18"/>
  </w:num>
  <w:num w:numId="13">
    <w:abstractNumId w:val="22"/>
  </w:num>
  <w:num w:numId="14">
    <w:abstractNumId w:val="5"/>
  </w:num>
  <w:num w:numId="15">
    <w:abstractNumId w:val="3"/>
  </w:num>
  <w:num w:numId="16">
    <w:abstractNumId w:val="17"/>
  </w:num>
  <w:num w:numId="17">
    <w:abstractNumId w:val="20"/>
  </w:num>
  <w:num w:numId="18">
    <w:abstractNumId w:val="13"/>
  </w:num>
  <w:num w:numId="19">
    <w:abstractNumId w:val="14"/>
  </w:num>
  <w:num w:numId="20">
    <w:abstractNumId w:val="23"/>
  </w:num>
  <w:num w:numId="21">
    <w:abstractNumId w:val="2"/>
  </w:num>
  <w:num w:numId="22">
    <w:abstractNumId w:val="10"/>
  </w:num>
  <w:num w:numId="23">
    <w:abstractNumId w:val="7"/>
  </w:num>
  <w:num w:numId="2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style>
  <w:style w:type="paragraph" w:styleId="Date">
    <w:name w:val="Date"/>
    <w:basedOn w:val="Normal"/>
    <w:next w:val="Normal"/>
    <w:link w:val="DateChar"/>
    <w:pPr>
      <w:ind w:leftChars="2500" w:left="100"/>
    </w:pPr>
  </w:style>
  <w:style w:type="paragraph" w:styleId="BalloonText">
    <w:name w:val="Balloon Text"/>
    <w:basedOn w:val="Normal"/>
    <w:semiHidden/>
    <w:qFormat/>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5.xml><?xml version="1.0" encoding="utf-8"?>
<ds:datastoreItem xmlns:ds="http://schemas.openxmlformats.org/officeDocument/2006/customXml" ds:itemID="{E7D8E38D-D310-49B2-9A0D-C10FDEF7D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6428</Words>
  <Characters>36640</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朱大琳/New Communication Technology /SRA/Engineer/삼성전자</cp:lastModifiedBy>
  <cp:revision>3</cp:revision>
  <cp:lastPrinted>2011-08-03T09:36:00Z</cp:lastPrinted>
  <dcterms:created xsi:type="dcterms:W3CDTF">2020-11-02T18:29:00Z</dcterms:created>
  <dcterms:modified xsi:type="dcterms:W3CDTF">2020-11-0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